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7A347" w14:textId="77777777" w:rsidR="009E2A5F" w:rsidRDefault="009E2A5F" w:rsidP="003A773D">
      <w:pPr>
        <w:pStyle w:val="NoSpacing"/>
        <w:rPr>
          <w:noProof/>
          <w:sz w:val="40"/>
          <w:szCs w:val="40"/>
          <w:lang w:eastAsia="en-US"/>
        </w:rPr>
      </w:pPr>
    </w:p>
    <w:p w14:paraId="7BFAD737" w14:textId="77777777" w:rsidR="00F569B9" w:rsidRDefault="00F569B9" w:rsidP="00F569B9">
      <w:pPr>
        <w:pStyle w:val="NoSpacing"/>
        <w:rPr>
          <w:noProof/>
          <w:sz w:val="40"/>
          <w:szCs w:val="40"/>
          <w:lang w:eastAsia="en-US"/>
        </w:rPr>
      </w:pPr>
    </w:p>
    <w:p w14:paraId="0B7C2883" w14:textId="77777777" w:rsidR="00F569B9" w:rsidRDefault="00F569B9" w:rsidP="009E2A5F">
      <w:pPr>
        <w:pStyle w:val="NoSpacing"/>
        <w:jc w:val="center"/>
        <w:rPr>
          <w:noProof/>
          <w:sz w:val="40"/>
          <w:szCs w:val="40"/>
          <w:lang w:eastAsia="en-US"/>
        </w:rPr>
      </w:pPr>
    </w:p>
    <w:p w14:paraId="6EEFA1D3" w14:textId="611F5E93" w:rsidR="009E2A5F" w:rsidRPr="00590A17" w:rsidRDefault="009E2A5F" w:rsidP="009E2A5F">
      <w:pPr>
        <w:pStyle w:val="NoSpacing"/>
        <w:jc w:val="center"/>
        <w:rPr>
          <w:noProof/>
          <w:sz w:val="40"/>
          <w:szCs w:val="40"/>
          <w:lang w:eastAsia="en-US"/>
        </w:rPr>
      </w:pPr>
      <w:r w:rsidRPr="00590A17">
        <w:rPr>
          <w:noProof/>
          <w:sz w:val="40"/>
          <w:szCs w:val="40"/>
          <w:lang w:eastAsia="en-US"/>
        </w:rPr>
        <w:t>Submitted by:</w:t>
      </w:r>
    </w:p>
    <w:p w14:paraId="7A1FFCFB" w14:textId="77777777" w:rsidR="009E2A5F" w:rsidRDefault="009E2A5F" w:rsidP="009E2A5F">
      <w:pPr>
        <w:pStyle w:val="NoSpacing"/>
        <w:jc w:val="center"/>
        <w:rPr>
          <w:noProof/>
          <w:sz w:val="32"/>
          <w:szCs w:val="32"/>
          <w:lang w:eastAsia="en-US"/>
        </w:rPr>
      </w:pPr>
    </w:p>
    <w:p w14:paraId="38392797" w14:textId="352AEDC7" w:rsidR="009E2A5F" w:rsidRDefault="009E2A5F" w:rsidP="009E2A5F">
      <w:pPr>
        <w:pStyle w:val="NoSpacing"/>
        <w:jc w:val="center"/>
        <w:rPr>
          <w:rFonts w:ascii="Arial" w:hAnsi="Arial" w:cs="Arial"/>
          <w:b/>
          <w:noProof/>
          <w:sz w:val="40"/>
          <w:szCs w:val="40"/>
          <w:lang w:eastAsia="en-US"/>
        </w:rPr>
      </w:pPr>
      <w:r w:rsidRPr="003F55F9">
        <w:rPr>
          <w:rFonts w:ascii="Arial" w:hAnsi="Arial" w:cs="Arial"/>
          <w:b/>
          <w:noProof/>
          <w:sz w:val="40"/>
          <w:szCs w:val="40"/>
          <w:lang w:eastAsia="en-US"/>
        </w:rPr>
        <w:t>Ritwick Bhaduri</w:t>
      </w:r>
    </w:p>
    <w:p w14:paraId="03B08FD2" w14:textId="77777777" w:rsidR="009E2A5F" w:rsidRDefault="009E2A5F" w:rsidP="009E2A5F">
      <w:pPr>
        <w:pStyle w:val="NoSpacing"/>
        <w:jc w:val="center"/>
        <w:rPr>
          <w:rFonts w:ascii="Arial" w:hAnsi="Arial" w:cs="Arial"/>
          <w:b/>
          <w:noProof/>
          <w:sz w:val="40"/>
          <w:szCs w:val="40"/>
          <w:lang w:eastAsia="en-US"/>
        </w:rPr>
      </w:pPr>
    </w:p>
    <w:p w14:paraId="278A151A" w14:textId="77777777" w:rsidR="009E2A5F" w:rsidRDefault="009E2A5F" w:rsidP="009E2A5F">
      <w:pPr>
        <w:pStyle w:val="NoSpacing"/>
        <w:jc w:val="center"/>
        <w:rPr>
          <w:rFonts w:ascii="Arial" w:hAnsi="Arial" w:cs="Arial"/>
          <w:b/>
          <w:noProof/>
          <w:sz w:val="40"/>
          <w:szCs w:val="40"/>
          <w:lang w:eastAsia="en-US"/>
        </w:rPr>
      </w:pPr>
    </w:p>
    <w:p w14:paraId="7758478E" w14:textId="77777777" w:rsidR="009E2A5F" w:rsidRDefault="009E2A5F" w:rsidP="009E2A5F">
      <w:pPr>
        <w:pStyle w:val="NoSpacing"/>
        <w:jc w:val="center"/>
        <w:rPr>
          <w:rFonts w:ascii="Arial" w:hAnsi="Arial" w:cs="Arial"/>
          <w:b/>
          <w:noProof/>
          <w:sz w:val="40"/>
          <w:szCs w:val="40"/>
          <w:lang w:eastAsia="en-US"/>
        </w:rPr>
      </w:pPr>
    </w:p>
    <w:p w14:paraId="10BE0CDF" w14:textId="77777777" w:rsidR="009E2A5F" w:rsidRPr="003F55F9" w:rsidRDefault="009E2A5F" w:rsidP="009E2A5F">
      <w:pPr>
        <w:pStyle w:val="NoSpacing"/>
        <w:jc w:val="center"/>
        <w:rPr>
          <w:rFonts w:ascii="Arial" w:hAnsi="Arial" w:cs="Arial"/>
          <w:b/>
          <w:noProof/>
          <w:sz w:val="40"/>
          <w:szCs w:val="40"/>
          <w:lang w:eastAsia="en-US"/>
        </w:rPr>
      </w:pPr>
    </w:p>
    <w:p w14:paraId="67AE7576" w14:textId="77777777" w:rsidR="009E2A5F" w:rsidRDefault="009E2A5F" w:rsidP="009E2A5F">
      <w:pPr>
        <w:pStyle w:val="NoSpacing"/>
        <w:jc w:val="center"/>
        <w:rPr>
          <w:noProof/>
          <w:lang w:eastAsia="en-US"/>
        </w:rPr>
      </w:pPr>
    </w:p>
    <w:p w14:paraId="2ADD0C68" w14:textId="77777777" w:rsidR="009E2A5F" w:rsidRDefault="009E2A5F" w:rsidP="009E2A5F">
      <w:pPr>
        <w:pStyle w:val="NoSpacing"/>
        <w:jc w:val="center"/>
        <w:rPr>
          <w:noProof/>
          <w:lang w:eastAsia="en-US"/>
        </w:rPr>
      </w:pPr>
    </w:p>
    <w:p w14:paraId="7D31B1C4" w14:textId="77777777" w:rsidR="009E2A5F" w:rsidRDefault="009E2A5F" w:rsidP="009E2A5F">
      <w:pPr>
        <w:pStyle w:val="NoSpacing"/>
        <w:jc w:val="center"/>
        <w:rPr>
          <w:noProof/>
          <w:lang w:eastAsia="en-US"/>
        </w:rPr>
      </w:pPr>
    </w:p>
    <w:p w14:paraId="767DB10C" w14:textId="77777777" w:rsidR="009E2A5F" w:rsidRDefault="009E2A5F" w:rsidP="009E2A5F">
      <w:pPr>
        <w:pStyle w:val="NoSpacing"/>
        <w:jc w:val="center"/>
        <w:rPr>
          <w:noProof/>
          <w:lang w:eastAsia="en-US"/>
        </w:rPr>
      </w:pPr>
    </w:p>
    <w:p w14:paraId="4EFE1B82" w14:textId="77777777" w:rsidR="008946EF" w:rsidRDefault="008946EF" w:rsidP="009E2A5F">
      <w:pPr>
        <w:pStyle w:val="NoSpacing"/>
        <w:jc w:val="center"/>
        <w:rPr>
          <w:noProof/>
          <w:lang w:eastAsia="en-US"/>
        </w:rPr>
      </w:pPr>
    </w:p>
    <w:p w14:paraId="057237B3" w14:textId="77777777" w:rsidR="008946EF" w:rsidRDefault="008946EF" w:rsidP="009E2A5F">
      <w:pPr>
        <w:pStyle w:val="NoSpacing"/>
        <w:jc w:val="center"/>
        <w:rPr>
          <w:noProof/>
          <w:lang w:eastAsia="en-US"/>
        </w:rPr>
      </w:pPr>
    </w:p>
    <w:p w14:paraId="09CF8FF8" w14:textId="77777777" w:rsidR="009E2A5F" w:rsidRDefault="009E2A5F" w:rsidP="009E2A5F">
      <w:pPr>
        <w:pStyle w:val="NoSpacing"/>
        <w:rPr>
          <w:noProof/>
          <w:lang w:eastAsia="en-US"/>
        </w:rPr>
      </w:pPr>
    </w:p>
    <w:p w14:paraId="7AD2CA92" w14:textId="77777777" w:rsidR="009E2A5F" w:rsidRDefault="009E2A5F" w:rsidP="009E2A5F">
      <w:pPr>
        <w:pStyle w:val="NoSpacing"/>
        <w:rPr>
          <w:noProof/>
          <w:lang w:eastAsia="en-US"/>
        </w:rPr>
      </w:pPr>
    </w:p>
    <w:p w14:paraId="2435E3FD" w14:textId="6BCAF315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  <w:r>
        <w:rPr>
          <w:rFonts w:ascii="Times New Roman" w:hAnsi="Times New Roman" w:cs="Times New Roman"/>
          <w:b/>
          <w:sz w:val="56"/>
          <w:szCs w:val="96"/>
        </w:rPr>
        <w:t>WORD GUESS GAME</w:t>
      </w:r>
    </w:p>
    <w:p w14:paraId="18C9110E" w14:textId="77777777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</w:p>
    <w:p w14:paraId="3A15E563" w14:textId="77777777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</w:p>
    <w:p w14:paraId="30C0CD26" w14:textId="77777777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</w:p>
    <w:p w14:paraId="3E9DB4E5" w14:textId="77777777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</w:p>
    <w:p w14:paraId="60B8E706" w14:textId="77777777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</w:p>
    <w:p w14:paraId="47A360B6" w14:textId="77777777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</w:p>
    <w:p w14:paraId="72EB3A69" w14:textId="77777777" w:rsidR="00F569B9" w:rsidRDefault="00F569B9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</w:p>
    <w:p w14:paraId="7E7367D2" w14:textId="10178F90" w:rsidR="00CD17B0" w:rsidRDefault="00CD17B0" w:rsidP="00CD17B0">
      <w:pPr>
        <w:jc w:val="center"/>
        <w:rPr>
          <w:rFonts w:ascii="Times New Roman" w:hAnsi="Times New Roman" w:cs="Times New Roman"/>
          <w:b/>
          <w:sz w:val="56"/>
          <w:szCs w:val="96"/>
        </w:rPr>
      </w:pPr>
      <w:r w:rsidRPr="00053D07">
        <w:rPr>
          <w:rFonts w:ascii="Times New Roman" w:hAnsi="Times New Roman" w:cs="Times New Roman"/>
          <w:b/>
          <w:sz w:val="56"/>
          <w:szCs w:val="96"/>
        </w:rPr>
        <w:lastRenderedPageBreak/>
        <w:t>CONTENT</w:t>
      </w:r>
    </w:p>
    <w:p w14:paraId="2C62DE06" w14:textId="77777777" w:rsidR="00CD17B0" w:rsidRDefault="00CD17B0" w:rsidP="00CD17B0">
      <w:pPr>
        <w:pStyle w:val="ListParagraph"/>
        <w:ind w:left="0"/>
        <w:rPr>
          <w:rFonts w:ascii="Times New Roman" w:hAnsi="Times New Roman" w:cs="Times New Roman"/>
          <w:b/>
          <w:sz w:val="56"/>
          <w:szCs w:val="96"/>
        </w:rPr>
      </w:pPr>
    </w:p>
    <w:p w14:paraId="43D6F8FF" w14:textId="3FEC50FA" w:rsidR="00CD17B0" w:rsidRDefault="00CD17B0" w:rsidP="00F569B9">
      <w:pPr>
        <w:pStyle w:val="ListParagraph"/>
        <w:ind w:left="0"/>
        <w:rPr>
          <w:rFonts w:ascii="Times New Roman" w:hAnsi="Times New Roman" w:cs="Times New Roman"/>
          <w:b/>
          <w:sz w:val="56"/>
          <w:szCs w:val="96"/>
        </w:rPr>
      </w:pP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</w:r>
      <w:r>
        <w:rPr>
          <w:rFonts w:ascii="Times New Roman" w:hAnsi="Times New Roman" w:cs="Times New Roman"/>
          <w:b/>
          <w:sz w:val="56"/>
          <w:szCs w:val="96"/>
        </w:rPr>
        <w:tab/>
        <w:t xml:space="preserve">   </w:t>
      </w:r>
      <w:r>
        <w:rPr>
          <w:rFonts w:ascii="Times New Roman" w:hAnsi="Times New Roman" w:cs="Times New Roman"/>
          <w:b/>
          <w:sz w:val="32"/>
          <w:szCs w:val="96"/>
        </w:rPr>
        <w:t>Page</w:t>
      </w:r>
      <w:r>
        <w:rPr>
          <w:rFonts w:ascii="Times New Roman" w:hAnsi="Times New Roman" w:cs="Times New Roman"/>
          <w:b/>
          <w:sz w:val="56"/>
          <w:szCs w:val="96"/>
        </w:rPr>
        <w:tab/>
      </w:r>
    </w:p>
    <w:p w14:paraId="67EB57D1" w14:textId="77777777" w:rsidR="00F569B9" w:rsidRPr="00F569B9" w:rsidRDefault="00F569B9" w:rsidP="00F569B9">
      <w:pPr>
        <w:pStyle w:val="ListParagraph"/>
        <w:ind w:left="0"/>
        <w:rPr>
          <w:rFonts w:ascii="Times New Roman" w:hAnsi="Times New Roman" w:cs="Times New Roman"/>
          <w:b/>
          <w:sz w:val="56"/>
          <w:szCs w:val="96"/>
        </w:rPr>
      </w:pPr>
    </w:p>
    <w:p w14:paraId="291B36A4" w14:textId="135C1168" w:rsidR="00CD17B0" w:rsidRPr="00CD17B0" w:rsidRDefault="00CD17B0" w:rsidP="00CD17B0">
      <w:pPr>
        <w:pStyle w:val="ListParagraph"/>
        <w:numPr>
          <w:ilvl w:val="0"/>
          <w:numId w:val="2"/>
        </w:numPr>
        <w:tabs>
          <w:tab w:val="left" w:pos="630"/>
        </w:tabs>
        <w:spacing w:before="120" w:after="200" w:line="264" w:lineRule="auto"/>
        <w:ind w:left="630" w:hanging="720"/>
        <w:rPr>
          <w:rFonts w:ascii="Times New Roman" w:hAnsi="Times New Roman" w:cs="Times New Roman"/>
          <w:b/>
          <w:sz w:val="36"/>
          <w:szCs w:val="96"/>
        </w:rPr>
      </w:pPr>
      <w:r w:rsidRPr="00CD17B0">
        <w:rPr>
          <w:rFonts w:ascii="Times New Roman" w:hAnsi="Times New Roman" w:cs="Times New Roman"/>
          <w:sz w:val="36"/>
          <w:szCs w:val="96"/>
        </w:rPr>
        <w:t>HEADER FILES</w:t>
      </w:r>
      <w:r w:rsidRPr="00CD17B0">
        <w:rPr>
          <w:rFonts w:ascii="Times New Roman" w:hAnsi="Times New Roman" w:cs="Times New Roman"/>
          <w:sz w:val="36"/>
          <w:szCs w:val="96"/>
        </w:rPr>
        <w:tab/>
        <w:t>-</w:t>
      </w:r>
      <w:r w:rsidRPr="00CD17B0">
        <w:rPr>
          <w:rFonts w:ascii="Times New Roman" w:hAnsi="Times New Roman" w:cs="Times New Roman"/>
          <w:sz w:val="36"/>
          <w:szCs w:val="96"/>
        </w:rPr>
        <w:tab/>
        <w:t>-</w:t>
      </w:r>
      <w:r w:rsidRPr="00CD17B0">
        <w:rPr>
          <w:rFonts w:ascii="Times New Roman" w:hAnsi="Times New Roman" w:cs="Times New Roman"/>
          <w:sz w:val="36"/>
          <w:szCs w:val="96"/>
        </w:rPr>
        <w:tab/>
        <w:t>-</w:t>
      </w:r>
      <w:r w:rsidRPr="00CD17B0">
        <w:rPr>
          <w:rFonts w:ascii="Times New Roman" w:hAnsi="Times New Roman" w:cs="Times New Roman"/>
          <w:sz w:val="36"/>
          <w:szCs w:val="96"/>
        </w:rPr>
        <w:tab/>
        <w:t>-</w:t>
      </w:r>
      <w:r w:rsidRPr="00CD17B0">
        <w:rPr>
          <w:rFonts w:ascii="Times New Roman" w:hAnsi="Times New Roman" w:cs="Times New Roman"/>
          <w:sz w:val="36"/>
          <w:szCs w:val="96"/>
        </w:rPr>
        <w:tab/>
        <w:t>-</w:t>
      </w:r>
      <w:r w:rsidRPr="00CD17B0">
        <w:rPr>
          <w:rFonts w:ascii="Times New Roman" w:hAnsi="Times New Roman" w:cs="Times New Roman"/>
          <w:sz w:val="36"/>
          <w:szCs w:val="96"/>
        </w:rPr>
        <w:tab/>
        <w:t>-</w:t>
      </w:r>
      <w:r w:rsidRPr="00CD17B0">
        <w:rPr>
          <w:rFonts w:ascii="Times New Roman" w:hAnsi="Times New Roman" w:cs="Times New Roman"/>
          <w:sz w:val="36"/>
          <w:szCs w:val="96"/>
        </w:rPr>
        <w:tab/>
      </w:r>
      <w:r w:rsidR="00F569B9">
        <w:rPr>
          <w:rFonts w:ascii="Times New Roman" w:hAnsi="Times New Roman" w:cs="Times New Roman"/>
          <w:sz w:val="36"/>
          <w:szCs w:val="96"/>
        </w:rPr>
        <w:t>3</w:t>
      </w:r>
    </w:p>
    <w:p w14:paraId="140BE98D" w14:textId="77777777" w:rsidR="00CD17B0" w:rsidRPr="00A3263E" w:rsidRDefault="00CD17B0" w:rsidP="00CD17B0">
      <w:pPr>
        <w:pStyle w:val="ListParagraph"/>
        <w:ind w:left="630"/>
        <w:rPr>
          <w:rFonts w:ascii="Times New Roman" w:hAnsi="Times New Roman" w:cs="Times New Roman"/>
          <w:b/>
          <w:sz w:val="36"/>
          <w:szCs w:val="96"/>
        </w:rPr>
      </w:pPr>
    </w:p>
    <w:p w14:paraId="280B9400" w14:textId="035FA443" w:rsidR="00CD17B0" w:rsidRPr="00CA3221" w:rsidRDefault="00CD17B0" w:rsidP="00CA3221">
      <w:pPr>
        <w:pStyle w:val="ListParagraph"/>
        <w:numPr>
          <w:ilvl w:val="0"/>
          <w:numId w:val="2"/>
        </w:numPr>
        <w:tabs>
          <w:tab w:val="left" w:pos="630"/>
        </w:tabs>
        <w:spacing w:before="120" w:after="200" w:line="264" w:lineRule="auto"/>
        <w:ind w:left="630" w:hanging="720"/>
        <w:rPr>
          <w:rFonts w:ascii="Times New Roman" w:hAnsi="Times New Roman" w:cs="Times New Roman"/>
          <w:b/>
          <w:sz w:val="36"/>
          <w:szCs w:val="96"/>
        </w:rPr>
      </w:pPr>
      <w:r w:rsidRPr="00CA3221">
        <w:rPr>
          <w:rFonts w:ascii="Times New Roman" w:hAnsi="Times New Roman" w:cs="Times New Roman"/>
          <w:sz w:val="36"/>
          <w:szCs w:val="96"/>
        </w:rPr>
        <w:t>FUNCTIONS</w:t>
      </w:r>
      <w:r w:rsidRPr="00CA3221">
        <w:rPr>
          <w:rFonts w:ascii="Times New Roman" w:hAnsi="Times New Roman" w:cs="Times New Roman"/>
          <w:sz w:val="36"/>
          <w:szCs w:val="96"/>
        </w:rPr>
        <w:tab/>
        <w:t>-</w:t>
      </w:r>
      <w:r w:rsidRPr="00CA3221">
        <w:rPr>
          <w:rFonts w:ascii="Times New Roman" w:hAnsi="Times New Roman" w:cs="Times New Roman"/>
          <w:sz w:val="36"/>
          <w:szCs w:val="96"/>
        </w:rPr>
        <w:tab/>
        <w:t>-</w:t>
      </w:r>
      <w:r w:rsidRPr="00CA3221">
        <w:rPr>
          <w:rFonts w:ascii="Times New Roman" w:hAnsi="Times New Roman" w:cs="Times New Roman"/>
          <w:sz w:val="36"/>
          <w:szCs w:val="96"/>
        </w:rPr>
        <w:tab/>
        <w:t>-</w:t>
      </w:r>
      <w:r w:rsidRPr="00CA3221">
        <w:rPr>
          <w:rFonts w:ascii="Times New Roman" w:hAnsi="Times New Roman" w:cs="Times New Roman"/>
          <w:sz w:val="36"/>
          <w:szCs w:val="96"/>
        </w:rPr>
        <w:tab/>
        <w:t>-</w:t>
      </w:r>
      <w:r w:rsidRPr="00CA3221">
        <w:rPr>
          <w:rFonts w:ascii="Times New Roman" w:hAnsi="Times New Roman" w:cs="Times New Roman"/>
          <w:sz w:val="36"/>
          <w:szCs w:val="96"/>
        </w:rPr>
        <w:tab/>
        <w:t>-</w:t>
      </w:r>
      <w:r w:rsidRPr="00CA3221">
        <w:rPr>
          <w:rFonts w:ascii="Times New Roman" w:hAnsi="Times New Roman" w:cs="Times New Roman"/>
          <w:sz w:val="36"/>
          <w:szCs w:val="96"/>
        </w:rPr>
        <w:tab/>
        <w:t>-</w:t>
      </w:r>
      <w:r w:rsidRPr="00CA3221">
        <w:rPr>
          <w:rFonts w:ascii="Times New Roman" w:hAnsi="Times New Roman" w:cs="Times New Roman"/>
          <w:sz w:val="36"/>
          <w:szCs w:val="96"/>
        </w:rPr>
        <w:tab/>
        <w:t>-</w:t>
      </w:r>
      <w:r w:rsidRPr="00CA3221">
        <w:rPr>
          <w:rFonts w:ascii="Times New Roman" w:hAnsi="Times New Roman" w:cs="Times New Roman"/>
          <w:sz w:val="36"/>
          <w:szCs w:val="96"/>
        </w:rPr>
        <w:tab/>
      </w:r>
      <w:r w:rsidR="00F569B9">
        <w:rPr>
          <w:rFonts w:ascii="Times New Roman" w:hAnsi="Times New Roman" w:cs="Times New Roman"/>
          <w:sz w:val="36"/>
          <w:szCs w:val="96"/>
        </w:rPr>
        <w:t>4</w:t>
      </w:r>
    </w:p>
    <w:p w14:paraId="5F398C4E" w14:textId="77777777" w:rsidR="00CD17B0" w:rsidRPr="00A3263E" w:rsidRDefault="00CD17B0" w:rsidP="00CD17B0">
      <w:pPr>
        <w:pStyle w:val="ListParagraph"/>
        <w:ind w:left="630"/>
        <w:rPr>
          <w:rFonts w:ascii="Times New Roman" w:hAnsi="Times New Roman" w:cs="Times New Roman"/>
          <w:b/>
          <w:sz w:val="36"/>
          <w:szCs w:val="96"/>
        </w:rPr>
      </w:pPr>
    </w:p>
    <w:p w14:paraId="3DC8710A" w14:textId="71D66304" w:rsidR="00CD17B0" w:rsidRPr="00A3263E" w:rsidRDefault="00CD17B0" w:rsidP="00CD17B0">
      <w:pPr>
        <w:pStyle w:val="ListParagraph"/>
        <w:numPr>
          <w:ilvl w:val="0"/>
          <w:numId w:val="2"/>
        </w:numPr>
        <w:tabs>
          <w:tab w:val="left" w:pos="630"/>
        </w:tabs>
        <w:spacing w:before="120" w:after="200" w:line="264" w:lineRule="auto"/>
        <w:ind w:left="630" w:hanging="720"/>
        <w:rPr>
          <w:rFonts w:ascii="Times New Roman" w:hAnsi="Times New Roman" w:cs="Times New Roman"/>
          <w:b/>
          <w:sz w:val="36"/>
          <w:szCs w:val="96"/>
        </w:rPr>
      </w:pPr>
      <w:r>
        <w:rPr>
          <w:rFonts w:ascii="Times New Roman" w:hAnsi="Times New Roman" w:cs="Times New Roman"/>
          <w:sz w:val="36"/>
          <w:szCs w:val="96"/>
        </w:rPr>
        <w:t>SOURCE CODE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 w:rsidRPr="00A3263E"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</w:r>
      <w:r w:rsidR="00F569B9">
        <w:rPr>
          <w:rFonts w:ascii="Times New Roman" w:hAnsi="Times New Roman" w:cs="Times New Roman"/>
          <w:sz w:val="36"/>
          <w:szCs w:val="96"/>
        </w:rPr>
        <w:t>5</w:t>
      </w:r>
    </w:p>
    <w:p w14:paraId="4DA56B44" w14:textId="77777777" w:rsidR="00CD17B0" w:rsidRPr="00A3263E" w:rsidRDefault="00CD17B0" w:rsidP="00CD17B0">
      <w:pPr>
        <w:pStyle w:val="ListParagraph"/>
        <w:rPr>
          <w:rFonts w:ascii="Times New Roman" w:hAnsi="Times New Roman" w:cs="Times New Roman"/>
          <w:b/>
          <w:sz w:val="36"/>
          <w:szCs w:val="96"/>
        </w:rPr>
      </w:pPr>
    </w:p>
    <w:p w14:paraId="5E10F95A" w14:textId="778B021F" w:rsidR="00CD17B0" w:rsidRPr="00A3263E" w:rsidRDefault="00CD17B0" w:rsidP="00CD17B0">
      <w:pPr>
        <w:pStyle w:val="ListParagraph"/>
        <w:numPr>
          <w:ilvl w:val="0"/>
          <w:numId w:val="2"/>
        </w:numPr>
        <w:tabs>
          <w:tab w:val="left" w:pos="630"/>
        </w:tabs>
        <w:spacing w:before="120" w:after="200" w:line="264" w:lineRule="auto"/>
        <w:ind w:left="630" w:hanging="720"/>
        <w:rPr>
          <w:rFonts w:ascii="Times New Roman" w:hAnsi="Times New Roman" w:cs="Times New Roman"/>
          <w:b/>
          <w:sz w:val="36"/>
          <w:szCs w:val="96"/>
        </w:rPr>
      </w:pPr>
      <w:r>
        <w:rPr>
          <w:rFonts w:ascii="Times New Roman" w:hAnsi="Times New Roman" w:cs="Times New Roman"/>
          <w:sz w:val="36"/>
          <w:szCs w:val="96"/>
        </w:rPr>
        <w:t>OUTPUT SCREENS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</w:r>
      <w:r w:rsidR="007308A5">
        <w:rPr>
          <w:rFonts w:ascii="Times New Roman" w:hAnsi="Times New Roman" w:cs="Times New Roman"/>
          <w:sz w:val="36"/>
          <w:szCs w:val="96"/>
        </w:rPr>
        <w:t>1</w:t>
      </w:r>
      <w:r w:rsidR="00F569B9">
        <w:rPr>
          <w:rFonts w:ascii="Times New Roman" w:hAnsi="Times New Roman" w:cs="Times New Roman"/>
          <w:sz w:val="36"/>
          <w:szCs w:val="96"/>
        </w:rPr>
        <w:t>3</w:t>
      </w:r>
    </w:p>
    <w:p w14:paraId="4C3ACFE1" w14:textId="77777777" w:rsidR="00CD17B0" w:rsidRPr="00A3263E" w:rsidRDefault="00CD17B0" w:rsidP="00CD17B0">
      <w:pPr>
        <w:pStyle w:val="ListParagraph"/>
        <w:rPr>
          <w:rFonts w:ascii="Times New Roman" w:hAnsi="Times New Roman" w:cs="Times New Roman"/>
          <w:b/>
          <w:sz w:val="36"/>
          <w:szCs w:val="96"/>
        </w:rPr>
      </w:pPr>
    </w:p>
    <w:p w14:paraId="2F8B690A" w14:textId="05F2749B" w:rsidR="00CD17B0" w:rsidRPr="00CD17B0" w:rsidRDefault="00CD17B0" w:rsidP="00CD17B0">
      <w:pPr>
        <w:pStyle w:val="ListParagraph"/>
        <w:numPr>
          <w:ilvl w:val="0"/>
          <w:numId w:val="2"/>
        </w:numPr>
        <w:tabs>
          <w:tab w:val="left" w:pos="630"/>
        </w:tabs>
        <w:spacing w:before="120" w:after="200" w:line="264" w:lineRule="auto"/>
        <w:ind w:left="630" w:hanging="720"/>
        <w:rPr>
          <w:rFonts w:ascii="Times New Roman" w:hAnsi="Times New Roman" w:cs="Times New Roman"/>
          <w:b/>
          <w:sz w:val="36"/>
          <w:szCs w:val="96"/>
        </w:rPr>
      </w:pPr>
      <w:r>
        <w:rPr>
          <w:rFonts w:ascii="Times New Roman" w:hAnsi="Times New Roman" w:cs="Times New Roman"/>
          <w:sz w:val="36"/>
          <w:szCs w:val="96"/>
        </w:rPr>
        <w:t>BIBLIOGRAPHY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-</w:t>
      </w:r>
      <w:r>
        <w:rPr>
          <w:rFonts w:ascii="Times New Roman" w:hAnsi="Times New Roman" w:cs="Times New Roman"/>
          <w:sz w:val="36"/>
          <w:szCs w:val="96"/>
        </w:rPr>
        <w:tab/>
        <w:t>1</w:t>
      </w:r>
      <w:r w:rsidR="00F569B9">
        <w:rPr>
          <w:rFonts w:ascii="Times New Roman" w:hAnsi="Times New Roman" w:cs="Times New Roman"/>
          <w:sz w:val="36"/>
          <w:szCs w:val="96"/>
        </w:rPr>
        <w:t>8</w:t>
      </w:r>
    </w:p>
    <w:p w14:paraId="124963F3" w14:textId="77777777" w:rsidR="000E7986" w:rsidRDefault="000E7986" w:rsidP="00CD17B0">
      <w:pPr>
        <w:pStyle w:val="ListParagraph"/>
        <w:rPr>
          <w:rFonts w:ascii="Times New Roman" w:hAnsi="Times New Roman" w:cs="Times New Roman"/>
          <w:b/>
          <w:sz w:val="36"/>
          <w:szCs w:val="96"/>
        </w:rPr>
        <w:sectPr w:rsidR="000E7986" w:rsidSect="000E7986">
          <w:footerReference w:type="default" r:id="rId8"/>
          <w:footerReference w:type="first" r:id="rId9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48C276A" w14:textId="77777777" w:rsidR="00CD17B0" w:rsidRPr="00CD17B0" w:rsidRDefault="00CD17B0" w:rsidP="00CD17B0">
      <w:pPr>
        <w:pStyle w:val="ListParagraph"/>
        <w:rPr>
          <w:rFonts w:ascii="Times New Roman" w:hAnsi="Times New Roman" w:cs="Times New Roman"/>
          <w:b/>
          <w:sz w:val="36"/>
          <w:szCs w:val="96"/>
        </w:rPr>
      </w:pPr>
    </w:p>
    <w:p w14:paraId="2FD0C196" w14:textId="77777777" w:rsidR="000E7986" w:rsidRDefault="000E7986" w:rsidP="00CD17B0">
      <w:pPr>
        <w:pStyle w:val="ListParagraph"/>
        <w:tabs>
          <w:tab w:val="left" w:pos="-142"/>
        </w:tabs>
        <w:spacing w:before="120" w:after="200" w:line="264" w:lineRule="auto"/>
        <w:ind w:left="0"/>
        <w:jc w:val="center"/>
        <w:rPr>
          <w:rFonts w:ascii="Times New Roman" w:hAnsi="Times New Roman" w:cs="Times New Roman"/>
          <w:b/>
          <w:sz w:val="36"/>
          <w:szCs w:val="96"/>
        </w:rPr>
        <w:sectPr w:rsidR="000E7986" w:rsidSect="000E7986">
          <w:footerReference w:type="default" r:id="rId10"/>
          <w:type w:val="continuous"/>
          <w:pgSz w:w="11906" w:h="16838"/>
          <w:pgMar w:top="1440" w:right="1440" w:bottom="1440" w:left="144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pgNumType w:start="1"/>
          <w:cols w:space="720"/>
          <w:docGrid w:linePitch="360"/>
        </w:sectPr>
      </w:pPr>
    </w:p>
    <w:p w14:paraId="769F542E" w14:textId="77777777" w:rsidR="00CA3221" w:rsidRDefault="00CA3221" w:rsidP="00CD17B0">
      <w:pPr>
        <w:pStyle w:val="ListParagraph"/>
        <w:tabs>
          <w:tab w:val="left" w:pos="-142"/>
        </w:tabs>
        <w:spacing w:before="120" w:after="200" w:line="264" w:lineRule="auto"/>
        <w:ind w:left="0"/>
        <w:jc w:val="center"/>
        <w:rPr>
          <w:rFonts w:ascii="Times New Roman" w:hAnsi="Times New Roman" w:cs="Times New Roman"/>
          <w:b/>
          <w:sz w:val="36"/>
          <w:szCs w:val="96"/>
        </w:rPr>
      </w:pPr>
    </w:p>
    <w:p w14:paraId="596D6DDB" w14:textId="77777777" w:rsidR="00CA3221" w:rsidRDefault="00CA3221" w:rsidP="00CD17B0">
      <w:pPr>
        <w:pStyle w:val="ListParagraph"/>
        <w:tabs>
          <w:tab w:val="left" w:pos="-142"/>
        </w:tabs>
        <w:spacing w:before="120" w:after="200" w:line="264" w:lineRule="auto"/>
        <w:ind w:left="0"/>
        <w:jc w:val="center"/>
        <w:rPr>
          <w:rFonts w:ascii="Times New Roman" w:hAnsi="Times New Roman" w:cs="Times New Roman"/>
          <w:b/>
          <w:sz w:val="36"/>
          <w:szCs w:val="96"/>
        </w:rPr>
      </w:pPr>
    </w:p>
    <w:p w14:paraId="561C6238" w14:textId="77777777" w:rsidR="00815E37" w:rsidRDefault="00815E37" w:rsidP="00815E37">
      <w:pPr>
        <w:spacing w:line="600" w:lineRule="auto"/>
        <w:rPr>
          <w:rFonts w:ascii="Times New Roman" w:hAnsi="Times New Roman" w:cs="Times New Roman"/>
          <w:b/>
          <w:sz w:val="56"/>
          <w:szCs w:val="32"/>
        </w:rPr>
      </w:pPr>
    </w:p>
    <w:p w14:paraId="48182F72" w14:textId="77777777" w:rsidR="00815E37" w:rsidRDefault="00815E37" w:rsidP="00815E37">
      <w:pPr>
        <w:spacing w:line="600" w:lineRule="auto"/>
        <w:rPr>
          <w:rFonts w:ascii="Times New Roman" w:hAnsi="Times New Roman" w:cs="Times New Roman"/>
          <w:b/>
          <w:sz w:val="56"/>
          <w:szCs w:val="32"/>
        </w:rPr>
        <w:sectPr w:rsidR="00815E37" w:rsidSect="00815E37">
          <w:type w:val="continuous"/>
          <w:pgSz w:w="11906" w:h="16838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start="1"/>
          <w:cols w:space="720"/>
          <w:docGrid w:linePitch="360"/>
        </w:sectPr>
      </w:pPr>
    </w:p>
    <w:p w14:paraId="6AC201B0" w14:textId="6242C618" w:rsidR="000E7986" w:rsidRPr="00F569B9" w:rsidRDefault="000E7986" w:rsidP="00F569B9">
      <w:pPr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4AA26777" w14:textId="77777777" w:rsidR="00F569B9" w:rsidRDefault="00F569B9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</w:pPr>
    </w:p>
    <w:p w14:paraId="5EDEF221" w14:textId="77777777" w:rsidR="00F569B9" w:rsidRDefault="00F569B9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</w:pPr>
    </w:p>
    <w:p w14:paraId="38953686" w14:textId="77777777" w:rsidR="00F569B9" w:rsidRDefault="00F569B9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</w:pPr>
    </w:p>
    <w:p w14:paraId="39903A91" w14:textId="77777777" w:rsidR="00F569B9" w:rsidRDefault="00F569B9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</w:pPr>
    </w:p>
    <w:p w14:paraId="2FC7AB4F" w14:textId="4F598D58" w:rsidR="00CD17B0" w:rsidRDefault="00CD17B0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</w:pPr>
      <w:r w:rsidRPr="00CD17B0"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  <w:lastRenderedPageBreak/>
        <w:t>HEADER FILES</w:t>
      </w:r>
    </w:p>
    <w:p w14:paraId="1A03BE88" w14:textId="77777777" w:rsidR="00CD17B0" w:rsidRDefault="00CD17B0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</w:pPr>
    </w:p>
    <w:p w14:paraId="1CB1302A" w14:textId="77777777" w:rsidR="00CD17B0" w:rsidRDefault="00CD17B0" w:rsidP="00CD17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</w:pPr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iostream.h</w:t>
      </w:r>
      <w:proofErr w:type="spellEnd"/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  <w:t>-</w:t>
      </w:r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</w:r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for standard I/O operations</w:t>
      </w:r>
    </w:p>
    <w:p w14:paraId="54917D0B" w14:textId="77777777" w:rsidR="00CD17B0" w:rsidRDefault="00CD17B0" w:rsidP="00CD17B0">
      <w:pP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</w:pPr>
    </w:p>
    <w:p w14:paraId="6C76FB44" w14:textId="77777777" w:rsidR="00CD17B0" w:rsidRDefault="00CD17B0" w:rsidP="00CD17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</w:pPr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conio.h</w:t>
      </w:r>
      <w:proofErr w:type="spellEnd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</w:r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  <w:t>-</w:t>
      </w:r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  <w:t xml:space="preserve">for </w:t>
      </w:r>
      <w:proofErr w:type="spellStart"/>
      <w:proofErr w:type="gramStart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clrscr</w:t>
      </w:r>
      <w:proofErr w:type="spellEnd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(</w:t>
      </w:r>
      <w:proofErr w:type="gramEnd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 xml:space="preserve">) </w:t>
      </w:r>
      <w:proofErr w:type="spellStart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amd</w:t>
      </w:r>
      <w:proofErr w:type="spellEnd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 xml:space="preserve"> </w:t>
      </w:r>
      <w:proofErr w:type="spellStart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getch</w:t>
      </w:r>
      <w:proofErr w:type="spellEnd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() functions</w:t>
      </w:r>
    </w:p>
    <w:p w14:paraId="2B924B9A" w14:textId="77777777" w:rsidR="00CD17B0" w:rsidRDefault="00CD17B0" w:rsidP="00CD17B0">
      <w:pP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</w:pPr>
    </w:p>
    <w:p w14:paraId="266B1C01" w14:textId="77777777" w:rsidR="00CD17B0" w:rsidRPr="00CD17B0" w:rsidRDefault="00CD17B0" w:rsidP="00CD17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</w:pPr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>stdio.h</w:t>
      </w:r>
      <w:proofErr w:type="spellEnd"/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</w:r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  <w:t>-</w:t>
      </w:r>
      <w:r w:rsidR="00BB4C57">
        <w:rPr>
          <w:rFonts w:ascii="Times New Roman" w:eastAsia="Times New Roman" w:hAnsi="Times New Roman" w:cs="Times New Roman"/>
          <w:bCs/>
          <w:spacing w:val="3"/>
          <w:kern w:val="36"/>
          <w:sz w:val="36"/>
          <w:szCs w:val="56"/>
        </w:rPr>
        <w:tab/>
        <w:t>for string I/O operations</w:t>
      </w:r>
    </w:p>
    <w:p w14:paraId="761E09A8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7965742E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4426F62E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25BF2B17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31E4C5CE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30854F5F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0542B9B2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6BDA8E65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3A95A364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19A9FFFC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29CE130E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61BDD5E1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4AC2F1C1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33C14ADC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1961BA48" w14:textId="77777777" w:rsidR="00CA3309" w:rsidRDefault="00CA3309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55342642" w14:textId="77777777" w:rsidR="00CA3309" w:rsidRDefault="00CA3309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4CACA477" w14:textId="77777777" w:rsidR="00DF1109" w:rsidRDefault="00DF1109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162E580D" w14:textId="77777777" w:rsidR="00CD17B0" w:rsidRDefault="00CA3221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</w:pPr>
      <w:r w:rsidRPr="00CA3221">
        <w:rPr>
          <w:rFonts w:ascii="Times New Roman" w:eastAsia="Times New Roman" w:hAnsi="Times New Roman" w:cs="Times New Roman"/>
          <w:b/>
          <w:bCs/>
          <w:spacing w:val="3"/>
          <w:kern w:val="36"/>
          <w:sz w:val="56"/>
          <w:szCs w:val="56"/>
        </w:rPr>
        <w:lastRenderedPageBreak/>
        <w:t>FUNCTIONS</w:t>
      </w:r>
    </w:p>
    <w:p w14:paraId="0AF4B701" w14:textId="77777777" w:rsidR="00CA3221" w:rsidRDefault="00CA3221" w:rsidP="00CD17B0">
      <w:pPr>
        <w:jc w:val="center"/>
        <w:rPr>
          <w:rFonts w:ascii="Times New Roman" w:eastAsia="Times New Roman" w:hAnsi="Times New Roman" w:cs="Times New Roman"/>
          <w:b/>
          <w:bCs/>
          <w:spacing w:val="3"/>
          <w:kern w:val="36"/>
          <w:sz w:val="32"/>
          <w:szCs w:val="32"/>
        </w:rPr>
      </w:pPr>
    </w:p>
    <w:p w14:paraId="691D5164" w14:textId="77777777" w:rsidR="00DD5253" w:rsidRDefault="00DD5253" w:rsidP="00DD52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proofErr w:type="spellStart"/>
      <w:proofErr w:type="gramStart"/>
      <w:r w:rsidRPr="00DD5253">
        <w:rPr>
          <w:rFonts w:ascii="Times New Roman" w:hAnsi="Times New Roman" w:cs="Times New Roman"/>
          <w:sz w:val="32"/>
          <w:szCs w:val="32"/>
        </w:rPr>
        <w:t>printendls</w:t>
      </w:r>
      <w:proofErr w:type="spellEnd"/>
      <w:r w:rsidRPr="00DD5253">
        <w:rPr>
          <w:rFonts w:ascii="Times New Roman" w:hAnsi="Times New Roman" w:cs="Times New Roman"/>
          <w:sz w:val="32"/>
          <w:szCs w:val="32"/>
        </w:rPr>
        <w:t>(</w:t>
      </w:r>
      <w:proofErr w:type="gramEnd"/>
      <w:r w:rsidRPr="00DD5253">
        <w:rPr>
          <w:rFonts w:ascii="Times New Roman" w:hAnsi="Times New Roman" w:cs="Times New Roman"/>
          <w:sz w:val="32"/>
          <w:szCs w:val="32"/>
        </w:rPr>
        <w:t>)</w:t>
      </w:r>
    </w:p>
    <w:p w14:paraId="24C853BA" w14:textId="77777777" w:rsidR="00DD5253" w:rsidRPr="00DD5253" w:rsidRDefault="00DD5253" w:rsidP="00DD5253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3440DDB7" w14:textId="77777777" w:rsidR="00DD5253" w:rsidRDefault="00DD5253" w:rsidP="00DD52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DD5253">
        <w:rPr>
          <w:rFonts w:ascii="Times New Roman" w:hAnsi="Times New Roman" w:cs="Times New Roman"/>
          <w:sz w:val="32"/>
          <w:szCs w:val="32"/>
        </w:rPr>
        <w:t>table1(</w:t>
      </w:r>
      <w:r>
        <w:rPr>
          <w:rFonts w:ascii="Times New Roman" w:hAnsi="Times New Roman" w:cs="Times New Roman"/>
          <w:sz w:val="32"/>
          <w:szCs w:val="32"/>
        </w:rPr>
        <w:t>)</w:t>
      </w:r>
    </w:p>
    <w:p w14:paraId="37867279" w14:textId="77777777" w:rsidR="00DD5253" w:rsidRPr="00DD5253" w:rsidRDefault="00DD5253" w:rsidP="00DD5253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3BE26040" w14:textId="77777777" w:rsidR="00DD5253" w:rsidRDefault="00DD5253" w:rsidP="00DD52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>lines(</w:t>
      </w:r>
      <w:proofErr w:type="gramEnd"/>
      <w:r>
        <w:rPr>
          <w:rFonts w:ascii="Times New Roman" w:hAnsi="Times New Roman" w:cs="Times New Roman"/>
          <w:sz w:val="32"/>
          <w:szCs w:val="32"/>
        </w:rPr>
        <w:t>)</w:t>
      </w:r>
    </w:p>
    <w:p w14:paraId="76935E59" w14:textId="77777777" w:rsidR="00DD5253" w:rsidRPr="00DD5253" w:rsidRDefault="00DD5253" w:rsidP="00DD5253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E977A24" w14:textId="77777777" w:rsidR="00DD5253" w:rsidRDefault="00DD5253" w:rsidP="00DD52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able2()</w:t>
      </w:r>
    </w:p>
    <w:p w14:paraId="643569A7" w14:textId="77777777" w:rsidR="00DD5253" w:rsidRPr="00DD5253" w:rsidRDefault="00DD5253" w:rsidP="00DD5253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0231CCF" w14:textId="77777777" w:rsidR="00DD5253" w:rsidRDefault="00DD5253" w:rsidP="00DD52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>game(</w:t>
      </w:r>
      <w:proofErr w:type="gramEnd"/>
      <w:r>
        <w:rPr>
          <w:rFonts w:ascii="Times New Roman" w:hAnsi="Times New Roman" w:cs="Times New Roman"/>
          <w:sz w:val="32"/>
          <w:szCs w:val="32"/>
        </w:rPr>
        <w:t>)</w:t>
      </w:r>
    </w:p>
    <w:p w14:paraId="0E1515AE" w14:textId="77777777" w:rsidR="00DD5253" w:rsidRPr="00DD5253" w:rsidRDefault="00DD5253" w:rsidP="00DD5253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59ED7E04" w14:textId="77777777" w:rsidR="00DD5253" w:rsidRDefault="00DD5253" w:rsidP="00DD52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proofErr w:type="spellStart"/>
      <w:proofErr w:type="gramStart"/>
      <w:r>
        <w:rPr>
          <w:rFonts w:ascii="Times New Roman" w:hAnsi="Times New Roman" w:cs="Times New Roman"/>
          <w:sz w:val="32"/>
          <w:szCs w:val="32"/>
        </w:rPr>
        <w:t>createarray</w:t>
      </w:r>
      <w:proofErr w:type="spellEnd"/>
      <w:r>
        <w:rPr>
          <w:rFonts w:ascii="Times New Roman" w:hAnsi="Times New Roman" w:cs="Times New Roman"/>
          <w:sz w:val="32"/>
          <w:szCs w:val="32"/>
        </w:rPr>
        <w:t>(</w:t>
      </w:r>
      <w:proofErr w:type="gramEnd"/>
      <w:r>
        <w:rPr>
          <w:rFonts w:ascii="Times New Roman" w:hAnsi="Times New Roman" w:cs="Times New Roman"/>
          <w:sz w:val="32"/>
          <w:szCs w:val="32"/>
        </w:rPr>
        <w:t>)</w:t>
      </w:r>
    </w:p>
    <w:p w14:paraId="07083613" w14:textId="77777777" w:rsidR="00DD5253" w:rsidRPr="00DD5253" w:rsidRDefault="00DD5253" w:rsidP="00DD5253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610F297A" w14:textId="77777777" w:rsidR="00DD5253" w:rsidRPr="00DD5253" w:rsidRDefault="00DD5253" w:rsidP="00DD525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>main(</w:t>
      </w:r>
      <w:proofErr w:type="gramEnd"/>
      <w:r>
        <w:rPr>
          <w:rFonts w:ascii="Times New Roman" w:hAnsi="Times New Roman" w:cs="Times New Roman"/>
          <w:sz w:val="32"/>
          <w:szCs w:val="32"/>
        </w:rPr>
        <w:t>)</w:t>
      </w:r>
    </w:p>
    <w:p w14:paraId="1DB71E77" w14:textId="77777777" w:rsidR="00CA3221" w:rsidRPr="00CA3221" w:rsidRDefault="00CA3221" w:rsidP="00CA3221">
      <w:pPr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</w:pPr>
    </w:p>
    <w:p w14:paraId="15187959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66F4150F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3CD8D676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65A849ED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0428F9DE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33067B49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1AB47DDB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194D0856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3B45938C" w14:textId="77777777" w:rsidR="00CD17B0" w:rsidRDefault="00CD17B0" w:rsidP="00CD17B0">
      <w:pPr>
        <w:jc w:val="center"/>
        <w:rPr>
          <w:rFonts w:ascii="Georgia" w:eastAsia="Times New Roman" w:hAnsi="Georgia"/>
          <w:b/>
          <w:bCs/>
          <w:color w:val="555555"/>
          <w:spacing w:val="3"/>
          <w:kern w:val="36"/>
          <w:sz w:val="29"/>
          <w:szCs w:val="29"/>
        </w:rPr>
      </w:pPr>
    </w:p>
    <w:p w14:paraId="0A9B546F" w14:textId="77777777" w:rsidR="00F569B9" w:rsidRDefault="00F569B9" w:rsidP="003B3C2C">
      <w:pPr>
        <w:pStyle w:val="ListParagraph"/>
        <w:spacing w:after="200" w:line="600" w:lineRule="auto"/>
        <w:ind w:left="0"/>
        <w:jc w:val="center"/>
        <w:rPr>
          <w:rFonts w:ascii="Times New Roman" w:hAnsi="Times New Roman" w:cs="Times New Roman"/>
          <w:b/>
          <w:sz w:val="56"/>
          <w:szCs w:val="56"/>
        </w:rPr>
      </w:pPr>
    </w:p>
    <w:p w14:paraId="773A468F" w14:textId="6D239F18" w:rsidR="009F649F" w:rsidRPr="00DD5253" w:rsidRDefault="00DD5253" w:rsidP="003B3C2C">
      <w:pPr>
        <w:pStyle w:val="ListParagraph"/>
        <w:spacing w:after="200" w:line="600" w:lineRule="auto"/>
        <w:ind w:left="0"/>
        <w:jc w:val="center"/>
        <w:rPr>
          <w:b/>
          <w:sz w:val="56"/>
          <w:szCs w:val="56"/>
        </w:rPr>
      </w:pPr>
      <w:r w:rsidRPr="00DD5253">
        <w:rPr>
          <w:rFonts w:ascii="Times New Roman" w:hAnsi="Times New Roman" w:cs="Times New Roman"/>
          <w:b/>
          <w:sz w:val="56"/>
          <w:szCs w:val="56"/>
        </w:rPr>
        <w:lastRenderedPageBreak/>
        <w:t xml:space="preserve">SOURCE </w:t>
      </w:r>
      <w:r w:rsidR="009F649F" w:rsidRPr="00DD5253">
        <w:rPr>
          <w:rFonts w:ascii="Times New Roman" w:hAnsi="Times New Roman" w:cs="Times New Roman"/>
          <w:b/>
          <w:sz w:val="56"/>
          <w:szCs w:val="56"/>
        </w:rPr>
        <w:t>CODE</w:t>
      </w:r>
    </w:p>
    <w:p w14:paraId="11B1E0F3" w14:textId="77777777" w:rsidR="009F649F" w:rsidRDefault="009F649F" w:rsidP="00657A1A"/>
    <w:p w14:paraId="564BC6D3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#include&l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ostream.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gt;</w:t>
      </w:r>
    </w:p>
    <w:p w14:paraId="3417602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#include&l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stdio.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gt;</w:t>
      </w:r>
    </w:p>
    <w:p w14:paraId="7FCF6C6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#include&l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nio.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gt;</w:t>
      </w:r>
    </w:p>
    <w:p w14:paraId="537FE319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 character array used to build the table</w:t>
      </w:r>
    </w:p>
    <w:p w14:paraId="6C380AD3" w14:textId="77777777" w:rsidR="00657A1A" w:rsidRPr="00DA1799" w:rsidRDefault="00CA3221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c</w:t>
      </w:r>
      <w:r w:rsidR="00657A1A" w:rsidRPr="00DA1799">
        <w:rPr>
          <w:rFonts w:ascii="Times New Roman" w:hAnsi="Times New Roman" w:cs="Times New Roman"/>
          <w:sz w:val="32"/>
          <w:szCs w:val="28"/>
        </w:rPr>
        <w:t>har</w:t>
      </w:r>
      <w:r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proofErr w:type="gramStart"/>
      <w:r w:rsidR="00657A1A" w:rsidRPr="00DA1799">
        <w:rPr>
          <w:rFonts w:ascii="Times New Roman" w:hAnsi="Times New Roman" w:cs="Times New Roman"/>
          <w:sz w:val="32"/>
          <w:szCs w:val="28"/>
        </w:rPr>
        <w:t>arr</w:t>
      </w:r>
      <w:proofErr w:type="spellEnd"/>
      <w:r w:rsidR="00657A1A" w:rsidRPr="00DA1799">
        <w:rPr>
          <w:rFonts w:ascii="Times New Roman" w:hAnsi="Times New Roman" w:cs="Times New Roman"/>
          <w:sz w:val="32"/>
          <w:szCs w:val="28"/>
        </w:rPr>
        <w:t>[</w:t>
      </w:r>
      <w:proofErr w:type="gramEnd"/>
      <w:r w:rsidR="00657A1A" w:rsidRPr="00DA1799">
        <w:rPr>
          <w:rFonts w:ascii="Times New Roman" w:hAnsi="Times New Roman" w:cs="Times New Roman"/>
          <w:sz w:val="32"/>
          <w:szCs w:val="28"/>
        </w:rPr>
        <w:t>40];</w:t>
      </w:r>
    </w:p>
    <w:p w14:paraId="3D042B33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63FA28C1" w14:textId="77777777" w:rsidR="00657A1A" w:rsidRPr="00DA1799" w:rsidRDefault="007D3701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integer arrays to store</w:t>
      </w:r>
      <w:r w:rsidR="00657A1A" w:rsidRPr="00DA1799">
        <w:rPr>
          <w:rFonts w:ascii="Times New Roman" w:hAnsi="Times New Roman" w:cs="Times New Roman"/>
          <w:i/>
          <w:sz w:val="32"/>
          <w:szCs w:val="28"/>
        </w:rPr>
        <w:t xml:space="preserve"> column numbers</w:t>
      </w:r>
    </w:p>
    <w:p w14:paraId="0EFA5D2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int pos1[20];</w:t>
      </w:r>
    </w:p>
    <w:p w14:paraId="35D4E10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int pos2[20];</w:t>
      </w:r>
    </w:p>
    <w:p w14:paraId="42CADD42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7B96FA86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function for</w:t>
      </w:r>
      <w:r w:rsidR="007D3701" w:rsidRPr="00DA1799">
        <w:rPr>
          <w:rFonts w:ascii="Times New Roman" w:hAnsi="Times New Roman" w:cs="Times New Roman"/>
          <w:i/>
          <w:sz w:val="32"/>
          <w:szCs w:val="28"/>
        </w:rPr>
        <w:t xml:space="preserve"> multiple “</w:t>
      </w:r>
      <w:proofErr w:type="spellStart"/>
      <w:proofErr w:type="gramStart"/>
      <w:r w:rsidR="007D3701" w:rsidRPr="00DA1799">
        <w:rPr>
          <w:rFonts w:ascii="Times New Roman" w:hAnsi="Times New Roman" w:cs="Times New Roman"/>
          <w:i/>
          <w:sz w:val="32"/>
          <w:szCs w:val="28"/>
        </w:rPr>
        <w:t>endl”</w:t>
      </w:r>
      <w:r w:rsidRPr="00DA1799">
        <w:rPr>
          <w:rFonts w:ascii="Times New Roman" w:hAnsi="Times New Roman" w:cs="Times New Roman"/>
          <w:i/>
          <w:sz w:val="32"/>
          <w:szCs w:val="28"/>
        </w:rPr>
        <w:t>s</w:t>
      </w:r>
      <w:proofErr w:type="spellEnd"/>
      <w:proofErr w:type="gramEnd"/>
    </w:p>
    <w:p w14:paraId="6A15E6CE" w14:textId="77777777" w:rsidR="00657A1A" w:rsidRPr="00DA1799" w:rsidRDefault="00CA3221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v</w:t>
      </w:r>
      <w:r w:rsidR="00657A1A" w:rsidRPr="00DA1799">
        <w:rPr>
          <w:rFonts w:ascii="Times New Roman" w:hAnsi="Times New Roman" w:cs="Times New Roman"/>
          <w:sz w:val="32"/>
          <w:szCs w:val="28"/>
        </w:rPr>
        <w:t>oid</w:t>
      </w:r>
      <w:r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proofErr w:type="gramStart"/>
      <w:r w:rsidR="00657A1A"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="00657A1A"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="00657A1A" w:rsidRPr="00DA1799">
        <w:rPr>
          <w:rFonts w:ascii="Times New Roman" w:hAnsi="Times New Roman" w:cs="Times New Roman"/>
          <w:sz w:val="32"/>
          <w:szCs w:val="28"/>
        </w:rPr>
        <w:t>int n=1)</w:t>
      </w:r>
    </w:p>
    <w:p w14:paraId="65445E0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{</w:t>
      </w:r>
    </w:p>
    <w:p w14:paraId="0AD9042C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int</w:t>
      </w:r>
      <w:r w:rsidR="00CA322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=0;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&lt;n;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4281D198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0952843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endl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;</w:t>
      </w:r>
    </w:p>
    <w:p w14:paraId="3DA8181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74AFF9F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}</w:t>
      </w:r>
    </w:p>
    <w:p w14:paraId="1E15AF5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40F41CAE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function for introduction lines</w:t>
      </w:r>
    </w:p>
    <w:p w14:paraId="6FFD2004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 xml:space="preserve">void </w:t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lines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</w:t>
      </w:r>
    </w:p>
    <w:p w14:paraId="5CC22D5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lastRenderedPageBreak/>
        <w:t>{</w:t>
      </w:r>
    </w:p>
    <w:p w14:paraId="205348F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Hello, I am Ritwick!";</w:t>
      </w:r>
    </w:p>
    <w:p w14:paraId="3623E39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19DEA48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Welcome to 'THE MIND READER'";</w:t>
      </w:r>
    </w:p>
    <w:p w14:paraId="0D5A508C" w14:textId="77777777" w:rsidR="00657A1A" w:rsidRPr="00DA1799" w:rsidRDefault="000B38BD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3)</w:t>
      </w:r>
      <w:r w:rsidR="00657A1A" w:rsidRPr="00DA1799">
        <w:rPr>
          <w:rFonts w:ascii="Times New Roman" w:hAnsi="Times New Roman" w:cs="Times New Roman"/>
          <w:sz w:val="32"/>
          <w:szCs w:val="28"/>
        </w:rPr>
        <w:t>;</w:t>
      </w:r>
    </w:p>
    <w:p w14:paraId="5CD0B03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I am now going to read your mind!";</w:t>
      </w:r>
    </w:p>
    <w:p w14:paraId="4D06533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06B3B8F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Please do the following steps:";</w:t>
      </w:r>
    </w:p>
    <w:p w14:paraId="37CB3D2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3);</w:t>
      </w:r>
    </w:p>
    <w:p w14:paraId="0AF6238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Now, Think of ANY Word!";</w:t>
      </w:r>
    </w:p>
    <w:p w14:paraId="1FBE3037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}</w:t>
      </w:r>
    </w:p>
    <w:p w14:paraId="5E4C619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334956EB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function for step1 consisting of table1</w:t>
      </w:r>
    </w:p>
    <w:p w14:paraId="1F98468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void table1()</w:t>
      </w:r>
    </w:p>
    <w:p w14:paraId="2FD62B4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{</w:t>
      </w:r>
    </w:p>
    <w:p w14:paraId="4647A0F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Step 1:";</w:t>
      </w:r>
    </w:p>
    <w:p w14:paraId="44F6A022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446A1CF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Tabel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 1:";</w:t>
      </w:r>
    </w:p>
    <w:p w14:paraId="35E6A0D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6BB5929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-----------";</w:t>
      </w:r>
    </w:p>
    <w:p w14:paraId="2FC5FBC2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595804D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20BE6AE6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loop to print column number</w:t>
      </w:r>
      <w:r w:rsidR="007D3701" w:rsidRPr="00DA1799">
        <w:rPr>
          <w:rFonts w:ascii="Times New Roman" w:hAnsi="Times New Roman" w:cs="Times New Roman"/>
          <w:i/>
          <w:sz w:val="32"/>
          <w:szCs w:val="28"/>
        </w:rPr>
        <w:t>s</w:t>
      </w:r>
      <w:r w:rsidRPr="00DA1799">
        <w:rPr>
          <w:rFonts w:ascii="Times New Roman" w:hAnsi="Times New Roman" w:cs="Times New Roman"/>
          <w:i/>
          <w:sz w:val="32"/>
          <w:szCs w:val="28"/>
        </w:rPr>
        <w:t xml:space="preserve"> of table1</w:t>
      </w:r>
    </w:p>
    <w:p w14:paraId="4417B54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int</w:t>
      </w:r>
      <w:r w:rsidR="00CA322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=0;</w:t>
      </w:r>
      <w:r w:rsidR="00CA322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5;</w:t>
      </w:r>
      <w:r w:rsidR="00CA322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5C920F5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6A63D02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lastRenderedPageBreak/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i+1&lt;&lt;" ";</w:t>
      </w:r>
    </w:p>
    <w:p w14:paraId="1234531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7C6354D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09B9C51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-----------";</w:t>
      </w:r>
    </w:p>
    <w:p w14:paraId="36CBFF0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4B03249A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loop to create and print table1</w:t>
      </w:r>
    </w:p>
    <w:p w14:paraId="52A01437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spellStart"/>
      <w:proofErr w:type="gramEnd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=0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30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62346DE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106819CC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if(i%5==0)</w:t>
      </w:r>
    </w:p>
    <w:p w14:paraId="04B25E6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49DC979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2EAF8313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1E442AE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ar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&lt;&lt;" ";</w:t>
      </w:r>
    </w:p>
    <w:p w14:paraId="382D84F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45534E1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27E808C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-----------";</w:t>
      </w:r>
    </w:p>
    <w:p w14:paraId="0BA558C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}</w:t>
      </w:r>
    </w:p>
    <w:p w14:paraId="614C1473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3EB95C2A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function for step2 consisting of table2</w:t>
      </w:r>
    </w:p>
    <w:p w14:paraId="68118FAC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void table2(int no)</w:t>
      </w:r>
    </w:p>
    <w:p w14:paraId="04C1A037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{</w:t>
      </w:r>
    </w:p>
    <w:p w14:paraId="132C129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Step 2:";</w:t>
      </w:r>
    </w:p>
    <w:p w14:paraId="1CD1A53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31BCD71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Tabel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 2:";</w:t>
      </w:r>
    </w:p>
    <w:p w14:paraId="3494ADE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46E140C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lastRenderedPageBreak/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-----------";</w:t>
      </w:r>
    </w:p>
    <w:p w14:paraId="4A7DF5E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5D500EF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635BD8D9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loop to print column number</w:t>
      </w:r>
      <w:r w:rsidR="007D3701" w:rsidRPr="00DA1799">
        <w:rPr>
          <w:rFonts w:ascii="Times New Roman" w:hAnsi="Times New Roman" w:cs="Times New Roman"/>
          <w:i/>
          <w:sz w:val="32"/>
          <w:szCs w:val="28"/>
        </w:rPr>
        <w:t>s</w:t>
      </w:r>
      <w:r w:rsidRPr="00DA1799">
        <w:rPr>
          <w:rFonts w:ascii="Times New Roman" w:hAnsi="Times New Roman" w:cs="Times New Roman"/>
          <w:i/>
          <w:sz w:val="32"/>
          <w:szCs w:val="28"/>
        </w:rPr>
        <w:t xml:space="preserve"> of table2</w:t>
      </w:r>
    </w:p>
    <w:p w14:paraId="559AEDF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int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=0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6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33A84DF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5AC2B9E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i+1&lt;&lt;" ";</w:t>
      </w:r>
    </w:p>
    <w:p w14:paraId="7B633C04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290268E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5C7E4A4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-----------";</w:t>
      </w:r>
    </w:p>
    <w:p w14:paraId="73F4EED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167AC462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loop to create and print table2</w:t>
      </w:r>
    </w:p>
    <w:p w14:paraId="7ECCB233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spellStart"/>
      <w:proofErr w:type="gramEnd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=0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no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0DDD3D2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7B7EABF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45993864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int j=pos1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r w:rsidRPr="00DA1799">
        <w:rPr>
          <w:rFonts w:ascii="Times New Roman" w:hAnsi="Times New Roman" w:cs="Times New Roman"/>
          <w:sz w:val="32"/>
          <w:szCs w:val="28"/>
        </w:rPr>
        <w:t>j&lt;30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r w:rsidRPr="00DA1799">
        <w:rPr>
          <w:rFonts w:ascii="Times New Roman" w:hAnsi="Times New Roman" w:cs="Times New Roman"/>
          <w:sz w:val="32"/>
          <w:szCs w:val="28"/>
        </w:rPr>
        <w:t>j= j + 5)</w:t>
      </w:r>
    </w:p>
    <w:p w14:paraId="22153DC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23EEDE6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ar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[j]&lt;&lt;" ";</w:t>
      </w:r>
    </w:p>
    <w:p w14:paraId="1DD694E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4C1AE49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3EC1498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182FA35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-----------";</w:t>
      </w:r>
    </w:p>
    <w:p w14:paraId="769A9A92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}</w:t>
      </w:r>
    </w:p>
    <w:p w14:paraId="2428BBF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49BECB6A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function for the main game</w:t>
      </w:r>
    </w:p>
    <w:p w14:paraId="378E8A8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lastRenderedPageBreak/>
        <w:t xml:space="preserve">void </w:t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game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</w:t>
      </w:r>
    </w:p>
    <w:p w14:paraId="72665CB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{</w:t>
      </w:r>
    </w:p>
    <w:p w14:paraId="5C01128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="007D3701" w:rsidRPr="00DA1799">
        <w:rPr>
          <w:rFonts w:ascii="Times New Roman" w:hAnsi="Times New Roman" w:cs="Times New Roman"/>
          <w:sz w:val="32"/>
          <w:szCs w:val="28"/>
        </w:rPr>
        <w:t>i</w:t>
      </w:r>
      <w:r w:rsidRPr="00DA1799">
        <w:rPr>
          <w:rFonts w:ascii="Times New Roman" w:hAnsi="Times New Roman" w:cs="Times New Roman"/>
          <w:sz w:val="32"/>
          <w:szCs w:val="28"/>
        </w:rPr>
        <w:t>nt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,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r w:rsidRPr="00DA1799">
        <w:rPr>
          <w:rFonts w:ascii="Times New Roman" w:hAnsi="Times New Roman" w:cs="Times New Roman"/>
          <w:sz w:val="32"/>
          <w:szCs w:val="28"/>
        </w:rPr>
        <w:t>no,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r w:rsidRPr="00DA1799">
        <w:rPr>
          <w:rFonts w:ascii="Times New Roman" w:hAnsi="Times New Roman" w:cs="Times New Roman"/>
          <w:sz w:val="32"/>
          <w:szCs w:val="28"/>
        </w:rPr>
        <w:t>j,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r w:rsidRPr="00DA1799">
        <w:rPr>
          <w:rFonts w:ascii="Times New Roman" w:hAnsi="Times New Roman" w:cs="Times New Roman"/>
          <w:sz w:val="32"/>
          <w:szCs w:val="28"/>
        </w:rPr>
        <w:t>z;</w:t>
      </w:r>
    </w:p>
    <w:p w14:paraId="3031C58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="007D3701" w:rsidRPr="00DA1799">
        <w:rPr>
          <w:rFonts w:ascii="Times New Roman" w:hAnsi="Times New Roman" w:cs="Times New Roman"/>
          <w:sz w:val="32"/>
          <w:szCs w:val="28"/>
        </w:rPr>
        <w:t>c</w:t>
      </w:r>
      <w:r w:rsidRPr="00DA1799">
        <w:rPr>
          <w:rFonts w:ascii="Times New Roman" w:hAnsi="Times New Roman" w:cs="Times New Roman"/>
          <w:sz w:val="32"/>
          <w:szCs w:val="28"/>
        </w:rPr>
        <w:t>har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;</w:t>
      </w:r>
    </w:p>
    <w:p w14:paraId="0072994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clrsc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476E9068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77A6C34A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callin</w:t>
      </w:r>
      <w:r w:rsidR="007D3701" w:rsidRPr="00DA1799">
        <w:rPr>
          <w:rFonts w:ascii="Times New Roman" w:hAnsi="Times New Roman" w:cs="Times New Roman"/>
          <w:i/>
          <w:sz w:val="32"/>
          <w:szCs w:val="28"/>
        </w:rPr>
        <w:t>g of introduction lines function</w:t>
      </w:r>
    </w:p>
    <w:p w14:paraId="539EED8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lines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130C7493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5FE0D4E9" w14:textId="77777777" w:rsidR="00657A1A" w:rsidRPr="00DA1799" w:rsidRDefault="007D3701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Enter total n</w:t>
      </w:r>
      <w:r w:rsidR="00657A1A" w:rsidRPr="00DA1799">
        <w:rPr>
          <w:rFonts w:ascii="Times New Roman" w:hAnsi="Times New Roman" w:cs="Times New Roman"/>
          <w:sz w:val="32"/>
          <w:szCs w:val="28"/>
        </w:rPr>
        <w:t>umber of letters in the word: ";</w:t>
      </w:r>
    </w:p>
    <w:p w14:paraId="4F54E09C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in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gt;&gt;no;</w:t>
      </w:r>
    </w:p>
    <w:p w14:paraId="0639A514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6C7EB306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loop to enter column number</w:t>
      </w:r>
      <w:r w:rsidR="007D3701" w:rsidRPr="00DA1799">
        <w:rPr>
          <w:rFonts w:ascii="Times New Roman" w:hAnsi="Times New Roman" w:cs="Times New Roman"/>
          <w:i/>
          <w:sz w:val="32"/>
          <w:szCs w:val="28"/>
        </w:rPr>
        <w:t>(s)</w:t>
      </w:r>
      <w:r w:rsidRPr="00DA1799">
        <w:rPr>
          <w:rFonts w:ascii="Times New Roman" w:hAnsi="Times New Roman" w:cs="Times New Roman"/>
          <w:i/>
          <w:sz w:val="32"/>
          <w:szCs w:val="28"/>
        </w:rPr>
        <w:t xml:space="preserve"> from table1 of each letter of the word</w:t>
      </w:r>
    </w:p>
    <w:p w14:paraId="53A6E75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spellStart"/>
      <w:proofErr w:type="gramEnd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=0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no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="00C444AF"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4504C4E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6302876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clrsc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7311E1D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1013053A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ab/>
        <w:t>//calling of table1 function</w:t>
      </w:r>
    </w:p>
    <w:p w14:paraId="44BC340C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table1();</w:t>
      </w:r>
    </w:p>
    <w:p w14:paraId="0325901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5316ADF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&lt;&lt;"Enter Letter "&lt;&lt;i+1&lt;&lt;"'s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loumn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 number: ";</w:t>
      </w:r>
    </w:p>
    <w:p w14:paraId="281D634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in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gt;&gt;pos1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;</w:t>
      </w:r>
    </w:p>
    <w:p w14:paraId="0A769D9F" w14:textId="77777777" w:rsidR="00657A1A" w:rsidRPr="00DA1799" w:rsidRDefault="007D3701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pos1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</w:t>
      </w:r>
      <w:r w:rsidR="00657A1A" w:rsidRPr="00DA1799">
        <w:rPr>
          <w:rFonts w:ascii="Times New Roman" w:hAnsi="Times New Roman" w:cs="Times New Roman"/>
          <w:sz w:val="32"/>
          <w:szCs w:val="28"/>
        </w:rPr>
        <w:t>=</w:t>
      </w:r>
      <w:r w:rsidRPr="00DA1799">
        <w:rPr>
          <w:rFonts w:ascii="Times New Roman" w:hAnsi="Times New Roman" w:cs="Times New Roman"/>
          <w:sz w:val="32"/>
          <w:szCs w:val="28"/>
        </w:rPr>
        <w:t>pos1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-</w:t>
      </w:r>
      <w:r w:rsidR="00657A1A" w:rsidRPr="00DA1799">
        <w:rPr>
          <w:rFonts w:ascii="Times New Roman" w:hAnsi="Times New Roman" w:cs="Times New Roman"/>
          <w:sz w:val="32"/>
          <w:szCs w:val="28"/>
        </w:rPr>
        <w:t>1;</w:t>
      </w:r>
    </w:p>
    <w:p w14:paraId="038995C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5043FC43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lastRenderedPageBreak/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clrsc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5B3171A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12E2E3CD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loop to enter column number</w:t>
      </w:r>
      <w:r w:rsidR="007D3701" w:rsidRPr="00DA1799">
        <w:rPr>
          <w:rFonts w:ascii="Times New Roman" w:hAnsi="Times New Roman" w:cs="Times New Roman"/>
          <w:i/>
          <w:sz w:val="32"/>
          <w:szCs w:val="28"/>
        </w:rPr>
        <w:t>(s)</w:t>
      </w:r>
      <w:r w:rsidRPr="00DA1799">
        <w:rPr>
          <w:rFonts w:ascii="Times New Roman" w:hAnsi="Times New Roman" w:cs="Times New Roman"/>
          <w:i/>
          <w:sz w:val="32"/>
          <w:szCs w:val="28"/>
        </w:rPr>
        <w:t xml:space="preserve"> from table2 of each letter of the word</w:t>
      </w:r>
    </w:p>
    <w:p w14:paraId="2549DCC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spellStart"/>
      <w:proofErr w:type="gramEnd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=0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no;</w:t>
      </w:r>
      <w:r w:rsidR="007D3701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1DA8A08E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692439A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clrsc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2DC3D1B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4C515FD4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ab/>
        <w:t>//calling of table2 function</w:t>
      </w:r>
    </w:p>
    <w:p w14:paraId="68D615A4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  <w:t>table2(no);</w:t>
      </w:r>
    </w:p>
    <w:p w14:paraId="7809154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0F8364A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&lt;&lt;"Enter Letter "&lt;&lt;i+1&lt;&lt;"'s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loumn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 number: ";</w:t>
      </w:r>
    </w:p>
    <w:p w14:paraId="3EB8EBFA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in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gt;&gt;pos2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;</w:t>
      </w:r>
    </w:p>
    <w:p w14:paraId="5741AE1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r w:rsidR="007D3701" w:rsidRPr="00DA1799">
        <w:rPr>
          <w:rFonts w:ascii="Times New Roman" w:hAnsi="Times New Roman" w:cs="Times New Roman"/>
          <w:sz w:val="32"/>
          <w:szCs w:val="28"/>
        </w:rPr>
        <w:t>pos2[</w:t>
      </w:r>
      <w:proofErr w:type="spellStart"/>
      <w:r w:rsidR="007D3701"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="007D3701" w:rsidRPr="00DA1799">
        <w:rPr>
          <w:rFonts w:ascii="Times New Roman" w:hAnsi="Times New Roman" w:cs="Times New Roman"/>
          <w:sz w:val="32"/>
          <w:szCs w:val="28"/>
        </w:rPr>
        <w:t>]</w:t>
      </w:r>
      <w:r w:rsidRPr="00DA1799">
        <w:rPr>
          <w:rFonts w:ascii="Times New Roman" w:hAnsi="Times New Roman" w:cs="Times New Roman"/>
          <w:sz w:val="32"/>
          <w:szCs w:val="28"/>
        </w:rPr>
        <w:t>=</w:t>
      </w:r>
      <w:r w:rsidR="007D3701" w:rsidRPr="00DA1799">
        <w:rPr>
          <w:rFonts w:ascii="Times New Roman" w:hAnsi="Times New Roman" w:cs="Times New Roman"/>
          <w:sz w:val="32"/>
          <w:szCs w:val="28"/>
        </w:rPr>
        <w:t>pos2[</w:t>
      </w:r>
      <w:proofErr w:type="spellStart"/>
      <w:r w:rsidR="007D3701"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="007D3701" w:rsidRPr="00DA1799">
        <w:rPr>
          <w:rFonts w:ascii="Times New Roman" w:hAnsi="Times New Roman" w:cs="Times New Roman"/>
          <w:sz w:val="32"/>
          <w:szCs w:val="28"/>
        </w:rPr>
        <w:t>]-</w:t>
      </w:r>
      <w:r w:rsidRPr="00DA1799">
        <w:rPr>
          <w:rFonts w:ascii="Times New Roman" w:hAnsi="Times New Roman" w:cs="Times New Roman"/>
          <w:sz w:val="32"/>
          <w:szCs w:val="28"/>
        </w:rPr>
        <w:t>1;</w:t>
      </w:r>
    </w:p>
    <w:p w14:paraId="0DC05AC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27678DD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clrsc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4ABA1DA4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Gottcha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! ";</w:t>
      </w:r>
    </w:p>
    <w:p w14:paraId="61100BE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3FA6336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&lt;&lt;"You Thought </w:t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Of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 xml:space="preserve"> The Word: ";</w:t>
      </w:r>
    </w:p>
    <w:p w14:paraId="660FBC8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04BF8DE3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loop for printing the word assumed</w:t>
      </w:r>
    </w:p>
    <w:p w14:paraId="43B2FBF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spellStart"/>
      <w:proofErr w:type="gramEnd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=0;</w:t>
      </w:r>
      <w:r w:rsidR="009879FD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no;</w:t>
      </w:r>
      <w:r w:rsidR="009879FD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4478AC3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6473750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ar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[pos2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*5+pos1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];</w:t>
      </w:r>
    </w:p>
    <w:p w14:paraId="3C5D461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6157A5B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lastRenderedPageBreak/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2);</w:t>
      </w:r>
    </w:p>
    <w:p w14:paraId="7A7C6B5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SURPRISED!";</w:t>
      </w:r>
    </w:p>
    <w:p w14:paraId="122FB67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printendls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7);</w:t>
      </w:r>
    </w:p>
    <w:p w14:paraId="4B789BD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}</w:t>
      </w:r>
    </w:p>
    <w:p w14:paraId="6D00984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4ADE7C3D" w14:textId="77777777" w:rsidR="002A0057" w:rsidRPr="00DA1799" w:rsidRDefault="002A0057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function to create array for alphabets</w:t>
      </w:r>
    </w:p>
    <w:p w14:paraId="5450FCA9" w14:textId="77777777" w:rsidR="00657A1A" w:rsidRPr="00DA1799" w:rsidRDefault="009879FD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v</w:t>
      </w:r>
      <w:r w:rsidR="00657A1A" w:rsidRPr="00DA1799">
        <w:rPr>
          <w:rFonts w:ascii="Times New Roman" w:hAnsi="Times New Roman" w:cs="Times New Roman"/>
          <w:sz w:val="32"/>
          <w:szCs w:val="28"/>
        </w:rPr>
        <w:t>oid</w:t>
      </w:r>
      <w:r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proofErr w:type="gramStart"/>
      <w:r w:rsidR="00657A1A" w:rsidRPr="00DA1799">
        <w:rPr>
          <w:rFonts w:ascii="Times New Roman" w:hAnsi="Times New Roman" w:cs="Times New Roman"/>
          <w:sz w:val="32"/>
          <w:szCs w:val="28"/>
        </w:rPr>
        <w:t>createarray</w:t>
      </w:r>
      <w:proofErr w:type="spellEnd"/>
      <w:r w:rsidR="00657A1A"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="00657A1A" w:rsidRPr="00DA1799">
        <w:rPr>
          <w:rFonts w:ascii="Times New Roman" w:hAnsi="Times New Roman" w:cs="Times New Roman"/>
          <w:sz w:val="32"/>
          <w:szCs w:val="28"/>
        </w:rPr>
        <w:t>)</w:t>
      </w:r>
    </w:p>
    <w:p w14:paraId="41F9CAB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{</w:t>
      </w:r>
    </w:p>
    <w:p w14:paraId="26E1C65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char j='A';</w:t>
      </w:r>
    </w:p>
    <w:p w14:paraId="3E82A982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35ADB904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 xml:space="preserve">//loop to enter each </w:t>
      </w:r>
      <w:proofErr w:type="gramStart"/>
      <w:r w:rsidRPr="00DA1799">
        <w:rPr>
          <w:rFonts w:ascii="Times New Roman" w:hAnsi="Times New Roman" w:cs="Times New Roman"/>
          <w:i/>
          <w:sz w:val="32"/>
          <w:szCs w:val="28"/>
        </w:rPr>
        <w:t>alphabets</w:t>
      </w:r>
      <w:proofErr w:type="gramEnd"/>
      <w:r w:rsidRPr="00DA1799">
        <w:rPr>
          <w:rFonts w:ascii="Times New Roman" w:hAnsi="Times New Roman" w:cs="Times New Roman"/>
          <w:i/>
          <w:sz w:val="32"/>
          <w:szCs w:val="28"/>
        </w:rPr>
        <w:t xml:space="preserve"> into the array</w:t>
      </w:r>
    </w:p>
    <w:p w14:paraId="649FB1A8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for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int</w:t>
      </w:r>
      <w:r w:rsidR="009879FD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=0;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 xml:space="preserve">&lt;26;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++)</w:t>
      </w:r>
    </w:p>
    <w:p w14:paraId="5D6F66C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15C5C31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ar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[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i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]=j;</w:t>
      </w:r>
    </w:p>
    <w:p w14:paraId="5EDA466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j++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;</w:t>
      </w:r>
    </w:p>
    <w:p w14:paraId="76CC0A0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}</w:t>
      </w:r>
    </w:p>
    <w:p w14:paraId="0CAA81BF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}</w:t>
      </w:r>
    </w:p>
    <w:p w14:paraId="04403AF5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2F226FD1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i/>
          <w:sz w:val="32"/>
          <w:szCs w:val="28"/>
        </w:rPr>
        <w:t>//main function</w:t>
      </w:r>
    </w:p>
    <w:p w14:paraId="57288236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 xml:space="preserve">void </w:t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main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</w:t>
      </w:r>
    </w:p>
    <w:p w14:paraId="481830E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{</w:t>
      </w:r>
    </w:p>
    <w:p w14:paraId="6319CFBC" w14:textId="77777777" w:rsidR="00657A1A" w:rsidRPr="00DA1799" w:rsidRDefault="00C444AF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="009879FD" w:rsidRPr="00DA1799">
        <w:rPr>
          <w:rFonts w:ascii="Times New Roman" w:hAnsi="Times New Roman" w:cs="Times New Roman"/>
          <w:sz w:val="32"/>
          <w:szCs w:val="28"/>
        </w:rPr>
        <w:t>c</w:t>
      </w:r>
      <w:r w:rsidRPr="00DA1799">
        <w:rPr>
          <w:rFonts w:ascii="Times New Roman" w:hAnsi="Times New Roman" w:cs="Times New Roman"/>
          <w:sz w:val="32"/>
          <w:szCs w:val="28"/>
        </w:rPr>
        <w:t>har</w:t>
      </w:r>
      <w:r w:rsidR="009879FD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;</w:t>
      </w:r>
    </w:p>
    <w:p w14:paraId="70433EC1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createarray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5ECB5BB0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do</w:t>
      </w:r>
    </w:p>
    <w:p w14:paraId="3A89463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{</w:t>
      </w:r>
    </w:p>
    <w:p w14:paraId="3F58105D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lastRenderedPageBreak/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calling of game function</w:t>
      </w:r>
    </w:p>
    <w:p w14:paraId="30788BD7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game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1B997898" w14:textId="77777777" w:rsidR="00C444AF" w:rsidRPr="00DA1799" w:rsidRDefault="00C444AF" w:rsidP="00657A1A">
      <w:pPr>
        <w:rPr>
          <w:rFonts w:ascii="Times New Roman" w:hAnsi="Times New Roman" w:cs="Times New Roman"/>
          <w:sz w:val="32"/>
          <w:szCs w:val="28"/>
        </w:rPr>
      </w:pPr>
    </w:p>
    <w:p w14:paraId="69B42F9D" w14:textId="77777777" w:rsidR="00657A1A" w:rsidRPr="00DA1799" w:rsidRDefault="00657A1A" w:rsidP="00657A1A">
      <w:pPr>
        <w:rPr>
          <w:rFonts w:ascii="Times New Roman" w:hAnsi="Times New Roman" w:cs="Times New Roman"/>
          <w:i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i/>
          <w:sz w:val="32"/>
          <w:szCs w:val="28"/>
        </w:rPr>
        <w:t>//to repeat the program as per user's choice</w:t>
      </w:r>
    </w:p>
    <w:p w14:paraId="4093966B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Would you like to play again? (Y/</w:t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N)...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";</w:t>
      </w:r>
    </w:p>
    <w:p w14:paraId="78FE4E6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in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gt;&gt;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;</w:t>
      </w:r>
    </w:p>
    <w:p w14:paraId="4F139758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getc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3DA1EC9A" w14:textId="77777777" w:rsidR="00657A1A" w:rsidRPr="00DA1799" w:rsidRDefault="00C444AF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 xml:space="preserve">} </w:t>
      </w:r>
      <w:proofErr w:type="gramStart"/>
      <w:r w:rsidRPr="00DA1799">
        <w:rPr>
          <w:rFonts w:ascii="Times New Roman" w:hAnsi="Times New Roman" w:cs="Times New Roman"/>
          <w:sz w:val="32"/>
          <w:szCs w:val="28"/>
        </w:rPr>
        <w:t>while(</w:t>
      </w:r>
      <w:proofErr w:type="spellStart"/>
      <w:proofErr w:type="gramEnd"/>
      <w:r w:rsidRPr="00DA1799">
        <w:rPr>
          <w:rFonts w:ascii="Times New Roman" w:hAnsi="Times New Roman" w:cs="Times New Roman"/>
          <w:sz w:val="32"/>
          <w:szCs w:val="28"/>
        </w:rPr>
        <w:t>c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!='n'</w:t>
      </w:r>
      <w:r w:rsidR="009879FD" w:rsidRPr="00DA1799">
        <w:rPr>
          <w:rFonts w:ascii="Times New Roman" w:hAnsi="Times New Roman" w:cs="Times New Roman"/>
          <w:sz w:val="32"/>
          <w:szCs w:val="28"/>
        </w:rPr>
        <w:t xml:space="preserve"> </w:t>
      </w:r>
      <w:r w:rsidRPr="00DA1799">
        <w:rPr>
          <w:rFonts w:ascii="Times New Roman" w:hAnsi="Times New Roman" w:cs="Times New Roman"/>
          <w:sz w:val="32"/>
          <w:szCs w:val="28"/>
        </w:rPr>
        <w:t xml:space="preserve"> &amp;&amp;</w:t>
      </w:r>
      <w:r w:rsidR="009879FD" w:rsidRPr="00DA1799">
        <w:rPr>
          <w:rFonts w:ascii="Times New Roman" w:hAnsi="Times New Roman" w:cs="Times New Roman"/>
          <w:sz w:val="32"/>
          <w:szCs w:val="28"/>
        </w:rPr>
        <w:t xml:space="preserve"> </w:t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h</w:t>
      </w:r>
      <w:proofErr w:type="spellEnd"/>
      <w:r w:rsidR="00657A1A" w:rsidRPr="00DA1799">
        <w:rPr>
          <w:rFonts w:ascii="Times New Roman" w:hAnsi="Times New Roman" w:cs="Times New Roman"/>
          <w:sz w:val="32"/>
          <w:szCs w:val="28"/>
        </w:rPr>
        <w:t>!='N');</w:t>
      </w:r>
    </w:p>
    <w:p w14:paraId="07FE9D6D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clrscr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;</w:t>
      </w:r>
    </w:p>
    <w:p w14:paraId="4DEA0B08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</w:p>
    <w:p w14:paraId="26B600BC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//to end the game</w:t>
      </w:r>
    </w:p>
    <w:p w14:paraId="2F46E312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</w:r>
      <w:proofErr w:type="spellStart"/>
      <w:r w:rsidRPr="00DA1799">
        <w:rPr>
          <w:rFonts w:ascii="Times New Roman" w:hAnsi="Times New Roman" w:cs="Times New Roman"/>
          <w:sz w:val="32"/>
          <w:szCs w:val="28"/>
        </w:rPr>
        <w:t>cout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&lt;&lt;"Enter ESC to end the game...";</w:t>
      </w:r>
    </w:p>
    <w:p w14:paraId="4D81FAE9" w14:textId="77777777" w:rsidR="00657A1A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ab/>
        <w:t>while(</w:t>
      </w:r>
      <w:proofErr w:type="spellStart"/>
      <w:proofErr w:type="gramStart"/>
      <w:r w:rsidRPr="00DA1799">
        <w:rPr>
          <w:rFonts w:ascii="Times New Roman" w:hAnsi="Times New Roman" w:cs="Times New Roman"/>
          <w:sz w:val="32"/>
          <w:szCs w:val="28"/>
        </w:rPr>
        <w:t>getch</w:t>
      </w:r>
      <w:proofErr w:type="spellEnd"/>
      <w:r w:rsidRPr="00DA1799">
        <w:rPr>
          <w:rFonts w:ascii="Times New Roman" w:hAnsi="Times New Roman" w:cs="Times New Roman"/>
          <w:sz w:val="32"/>
          <w:szCs w:val="28"/>
        </w:rPr>
        <w:t>(</w:t>
      </w:r>
      <w:proofErr w:type="gramEnd"/>
      <w:r w:rsidRPr="00DA1799">
        <w:rPr>
          <w:rFonts w:ascii="Times New Roman" w:hAnsi="Times New Roman" w:cs="Times New Roman"/>
          <w:sz w:val="32"/>
          <w:szCs w:val="28"/>
        </w:rPr>
        <w:t>)!=27);</w:t>
      </w:r>
    </w:p>
    <w:p w14:paraId="0E83A087" w14:textId="77777777" w:rsidR="00E805F5" w:rsidRPr="00DA1799" w:rsidRDefault="00657A1A" w:rsidP="00657A1A">
      <w:pPr>
        <w:rPr>
          <w:rFonts w:ascii="Times New Roman" w:hAnsi="Times New Roman" w:cs="Times New Roman"/>
          <w:sz w:val="32"/>
          <w:szCs w:val="28"/>
        </w:rPr>
      </w:pPr>
      <w:r w:rsidRPr="00DA1799">
        <w:rPr>
          <w:rFonts w:ascii="Times New Roman" w:hAnsi="Times New Roman" w:cs="Times New Roman"/>
          <w:sz w:val="32"/>
          <w:szCs w:val="28"/>
        </w:rPr>
        <w:t>}</w:t>
      </w:r>
    </w:p>
    <w:p w14:paraId="6AB21363" w14:textId="77777777" w:rsidR="00657A1A" w:rsidRDefault="00657A1A" w:rsidP="00657A1A"/>
    <w:p w14:paraId="4C9EAD95" w14:textId="77777777" w:rsidR="00657A1A" w:rsidRDefault="00657A1A" w:rsidP="00657A1A"/>
    <w:p w14:paraId="7E760730" w14:textId="77777777" w:rsidR="00657A1A" w:rsidRDefault="00657A1A" w:rsidP="00657A1A"/>
    <w:p w14:paraId="10FEC961" w14:textId="77777777" w:rsidR="00657A1A" w:rsidRDefault="00657A1A" w:rsidP="00657A1A"/>
    <w:p w14:paraId="184E0FE4" w14:textId="77777777" w:rsidR="00F569B9" w:rsidRDefault="00F569B9" w:rsidP="00DA1799">
      <w:pPr>
        <w:jc w:val="center"/>
        <w:rPr>
          <w:rFonts w:ascii="Times New Roman" w:hAnsi="Times New Roman" w:cs="Times New Roman"/>
          <w:b/>
          <w:sz w:val="56"/>
          <w:szCs w:val="56"/>
        </w:rPr>
      </w:pPr>
    </w:p>
    <w:p w14:paraId="57E009F7" w14:textId="77777777" w:rsidR="00F569B9" w:rsidRDefault="00F569B9" w:rsidP="00DA1799">
      <w:pPr>
        <w:jc w:val="center"/>
        <w:rPr>
          <w:rFonts w:ascii="Times New Roman" w:hAnsi="Times New Roman" w:cs="Times New Roman"/>
          <w:b/>
          <w:sz w:val="56"/>
          <w:szCs w:val="56"/>
        </w:rPr>
      </w:pPr>
    </w:p>
    <w:p w14:paraId="7E71FA07" w14:textId="77777777" w:rsidR="00F569B9" w:rsidRDefault="00F569B9" w:rsidP="00DA1799">
      <w:pPr>
        <w:jc w:val="center"/>
        <w:rPr>
          <w:rFonts w:ascii="Times New Roman" w:hAnsi="Times New Roman" w:cs="Times New Roman"/>
          <w:b/>
          <w:sz w:val="56"/>
          <w:szCs w:val="56"/>
        </w:rPr>
      </w:pPr>
    </w:p>
    <w:p w14:paraId="7868B3B7" w14:textId="77777777" w:rsidR="00F569B9" w:rsidRDefault="00F569B9" w:rsidP="00DA1799">
      <w:pPr>
        <w:jc w:val="center"/>
        <w:rPr>
          <w:rFonts w:ascii="Times New Roman" w:hAnsi="Times New Roman" w:cs="Times New Roman"/>
          <w:b/>
          <w:sz w:val="56"/>
          <w:szCs w:val="56"/>
        </w:rPr>
      </w:pPr>
    </w:p>
    <w:p w14:paraId="19805B58" w14:textId="7591E0C4" w:rsidR="00657A1A" w:rsidRPr="004D6F76" w:rsidRDefault="00657A1A" w:rsidP="00DA179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4D6F76">
        <w:rPr>
          <w:rFonts w:ascii="Times New Roman" w:hAnsi="Times New Roman" w:cs="Times New Roman"/>
          <w:b/>
          <w:sz w:val="56"/>
          <w:szCs w:val="56"/>
        </w:rPr>
        <w:lastRenderedPageBreak/>
        <w:t>OUTPUT</w:t>
      </w:r>
      <w:r w:rsidR="004D6F76" w:rsidRPr="004D6F76">
        <w:rPr>
          <w:rFonts w:ascii="Times New Roman" w:hAnsi="Times New Roman" w:cs="Times New Roman"/>
          <w:b/>
          <w:sz w:val="56"/>
          <w:szCs w:val="56"/>
        </w:rPr>
        <w:t xml:space="preserve"> SCREENS</w:t>
      </w:r>
      <w:r w:rsidRPr="004D6F76">
        <w:rPr>
          <w:rFonts w:ascii="Times New Roman" w:hAnsi="Times New Roman" w:cs="Times New Roman"/>
          <w:b/>
          <w:sz w:val="56"/>
          <w:szCs w:val="56"/>
        </w:rPr>
        <w:br/>
      </w:r>
    </w:p>
    <w:p w14:paraId="6C3CEEEC" w14:textId="77777777" w:rsidR="00657A1A" w:rsidRPr="00657A1A" w:rsidRDefault="00657A1A" w:rsidP="00657A1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1.</w:t>
      </w:r>
      <w:r>
        <w:rPr>
          <w:rFonts w:ascii="Times New Roman" w:hAnsi="Times New Roman" w:cs="Times New Roman"/>
          <w:sz w:val="36"/>
          <w:szCs w:val="36"/>
        </w:rPr>
        <w:tab/>
        <w:t xml:space="preserve">First output </w:t>
      </w:r>
      <w:r w:rsidR="00864EC8">
        <w:rPr>
          <w:rFonts w:ascii="Times New Roman" w:hAnsi="Times New Roman" w:cs="Times New Roman"/>
          <w:sz w:val="36"/>
          <w:szCs w:val="36"/>
        </w:rPr>
        <w:t>welcome</w:t>
      </w:r>
      <w:r>
        <w:rPr>
          <w:rFonts w:ascii="Times New Roman" w:hAnsi="Times New Roman" w:cs="Times New Roman"/>
          <w:sz w:val="36"/>
          <w:szCs w:val="36"/>
        </w:rPr>
        <w:t xml:space="preserve"> screen</w:t>
      </w:r>
    </w:p>
    <w:p w14:paraId="78A6B729" w14:textId="77777777" w:rsidR="00162905" w:rsidRDefault="004D6F76" w:rsidP="00657A1A">
      <w:pPr>
        <w:rPr>
          <w:rFonts w:ascii="Times New Roman" w:hAnsi="Times New Roman" w:cs="Times New Roman"/>
          <w:b/>
          <w:sz w:val="36"/>
          <w:szCs w:val="44"/>
        </w:rPr>
      </w:pPr>
      <w:r>
        <w:rPr>
          <w:rFonts w:ascii="Times New Roman" w:hAnsi="Times New Roman" w:cs="Times New Roman"/>
          <w:b/>
          <w:noProof/>
          <w:sz w:val="36"/>
          <w:szCs w:val="44"/>
          <w:lang w:eastAsia="en-IN"/>
        </w:rPr>
        <w:drawing>
          <wp:inline distT="0" distB="0" distL="0" distR="0" wp14:anchorId="28159913" wp14:editId="5F9E44E4">
            <wp:extent cx="5724525" cy="1752600"/>
            <wp:effectExtent l="19050" t="0" r="9525" b="0"/>
            <wp:docPr id="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DA199" w14:textId="77777777" w:rsidR="00657A1A" w:rsidRDefault="00657A1A" w:rsidP="00657A1A">
      <w:pPr>
        <w:ind w:left="720" w:hanging="720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t>2.</w:t>
      </w:r>
      <w:r>
        <w:rPr>
          <w:rFonts w:ascii="Times New Roman" w:hAnsi="Times New Roman" w:cs="Times New Roman"/>
          <w:b/>
          <w:sz w:val="36"/>
          <w:szCs w:val="44"/>
        </w:rPr>
        <w:tab/>
      </w:r>
      <w:r>
        <w:rPr>
          <w:rFonts w:ascii="Times New Roman" w:hAnsi="Times New Roman" w:cs="Times New Roman"/>
          <w:sz w:val="36"/>
          <w:szCs w:val="44"/>
        </w:rPr>
        <w:t>Suppose the user assumes the word as “</w:t>
      </w:r>
      <w:r>
        <w:rPr>
          <w:rFonts w:ascii="Times New Roman" w:hAnsi="Times New Roman" w:cs="Times New Roman"/>
          <w:b/>
          <w:sz w:val="36"/>
          <w:szCs w:val="44"/>
        </w:rPr>
        <w:t>HELLO”</w:t>
      </w:r>
      <w:r>
        <w:rPr>
          <w:rFonts w:ascii="Times New Roman" w:hAnsi="Times New Roman" w:cs="Times New Roman"/>
          <w:sz w:val="36"/>
          <w:szCs w:val="44"/>
        </w:rPr>
        <w:t xml:space="preserve">. </w:t>
      </w:r>
      <w:proofErr w:type="gramStart"/>
      <w:r>
        <w:rPr>
          <w:rFonts w:ascii="Times New Roman" w:hAnsi="Times New Roman" w:cs="Times New Roman"/>
          <w:sz w:val="36"/>
          <w:szCs w:val="44"/>
        </w:rPr>
        <w:t>Therefore</w:t>
      </w:r>
      <w:proofErr w:type="gramEnd"/>
      <w:r>
        <w:rPr>
          <w:rFonts w:ascii="Times New Roman" w:hAnsi="Times New Roman" w:cs="Times New Roman"/>
          <w:sz w:val="36"/>
          <w:szCs w:val="44"/>
        </w:rPr>
        <w:t xml:space="preserve"> the number of letters are </w:t>
      </w:r>
      <w:r>
        <w:rPr>
          <w:rFonts w:ascii="Times New Roman" w:hAnsi="Times New Roman" w:cs="Times New Roman"/>
          <w:b/>
          <w:sz w:val="36"/>
          <w:szCs w:val="44"/>
        </w:rPr>
        <w:t>5</w:t>
      </w:r>
      <w:r>
        <w:rPr>
          <w:rFonts w:ascii="Times New Roman" w:hAnsi="Times New Roman" w:cs="Times New Roman"/>
          <w:sz w:val="36"/>
          <w:szCs w:val="44"/>
        </w:rPr>
        <w:t>.</w:t>
      </w:r>
    </w:p>
    <w:p w14:paraId="21BD2E3F" w14:textId="77777777" w:rsidR="00162905" w:rsidRDefault="004D6F76" w:rsidP="00162905">
      <w:pPr>
        <w:ind w:left="720" w:hanging="720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55C5DA9C" wp14:editId="22606F36">
            <wp:extent cx="5724525" cy="1676400"/>
            <wp:effectExtent l="19050" t="0" r="9525" b="0"/>
            <wp:docPr id="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3DB2F" w14:textId="77777777" w:rsidR="00657A1A" w:rsidRPr="00657A1A" w:rsidRDefault="00657A1A" w:rsidP="00657A1A">
      <w:pPr>
        <w:ind w:left="720" w:hanging="720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t>3.</w:t>
      </w:r>
      <w:r>
        <w:rPr>
          <w:rFonts w:ascii="Times New Roman" w:hAnsi="Times New Roman" w:cs="Times New Roman"/>
          <w:b/>
          <w:sz w:val="36"/>
          <w:szCs w:val="44"/>
        </w:rPr>
        <w:tab/>
      </w:r>
      <w:r>
        <w:rPr>
          <w:rFonts w:ascii="Times New Roman" w:hAnsi="Times New Roman" w:cs="Times New Roman"/>
          <w:sz w:val="36"/>
          <w:szCs w:val="44"/>
        </w:rPr>
        <w:t>Second output on the screen.</w:t>
      </w:r>
    </w:p>
    <w:p w14:paraId="361C9209" w14:textId="77777777" w:rsidR="00657A1A" w:rsidRDefault="004D6F76" w:rsidP="00657A1A">
      <w:pPr>
        <w:rPr>
          <w:rFonts w:ascii="Times New Roman" w:hAnsi="Times New Roman" w:cs="Times New Roman"/>
          <w:b/>
          <w:sz w:val="36"/>
          <w:szCs w:val="44"/>
        </w:rPr>
      </w:pPr>
      <w:r>
        <w:rPr>
          <w:rFonts w:ascii="Times New Roman" w:hAnsi="Times New Roman" w:cs="Times New Roman"/>
          <w:b/>
          <w:noProof/>
          <w:sz w:val="36"/>
          <w:szCs w:val="44"/>
          <w:lang w:eastAsia="en-IN"/>
        </w:rPr>
        <w:drawing>
          <wp:inline distT="0" distB="0" distL="0" distR="0" wp14:anchorId="68972A9B" wp14:editId="0A4A5ACC">
            <wp:extent cx="5724525" cy="2343150"/>
            <wp:effectExtent l="19050" t="0" r="9525" b="0"/>
            <wp:docPr id="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B35C5" w14:textId="77777777" w:rsidR="00162905" w:rsidRDefault="00162905" w:rsidP="00657A1A">
      <w:pPr>
        <w:rPr>
          <w:rFonts w:ascii="Times New Roman" w:hAnsi="Times New Roman" w:cs="Times New Roman"/>
          <w:b/>
          <w:sz w:val="36"/>
          <w:szCs w:val="44"/>
        </w:rPr>
      </w:pPr>
    </w:p>
    <w:p w14:paraId="0BEA7985" w14:textId="77777777" w:rsidR="00162905" w:rsidRDefault="00162905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lastRenderedPageBreak/>
        <w:t>4.</w:t>
      </w:r>
      <w:r>
        <w:rPr>
          <w:rFonts w:ascii="Times New Roman" w:hAnsi="Times New Roman" w:cs="Times New Roman"/>
          <w:b/>
          <w:sz w:val="36"/>
          <w:szCs w:val="44"/>
        </w:rPr>
        <w:tab/>
      </w:r>
      <w:r>
        <w:rPr>
          <w:rFonts w:ascii="Times New Roman" w:hAnsi="Times New Roman" w:cs="Times New Roman"/>
          <w:sz w:val="36"/>
          <w:szCs w:val="44"/>
        </w:rPr>
        <w:t>Number of the column to be entered by the user in Step1.</w:t>
      </w:r>
    </w:p>
    <w:p w14:paraId="3D44AA93" w14:textId="77777777" w:rsidR="00162905" w:rsidRP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sz w:val="36"/>
          <w:szCs w:val="44"/>
        </w:rPr>
        <w:tab/>
      </w:r>
      <w:r>
        <w:rPr>
          <w:rFonts w:ascii="Times New Roman" w:hAnsi="Times New Roman" w:cs="Times New Roman"/>
          <w:b/>
          <w:sz w:val="28"/>
          <w:szCs w:val="44"/>
        </w:rPr>
        <w:t>(</w:t>
      </w:r>
      <w:proofErr w:type="spellStart"/>
      <w:r>
        <w:rPr>
          <w:rFonts w:ascii="Times New Roman" w:hAnsi="Times New Roman" w:cs="Times New Roman"/>
          <w:b/>
          <w:sz w:val="28"/>
          <w:szCs w:val="44"/>
        </w:rPr>
        <w:t>i</w:t>
      </w:r>
      <w:proofErr w:type="spellEnd"/>
      <w:r>
        <w:rPr>
          <w:rFonts w:ascii="Times New Roman" w:hAnsi="Times New Roman" w:cs="Times New Roman"/>
          <w:b/>
          <w:sz w:val="28"/>
          <w:szCs w:val="44"/>
        </w:rPr>
        <w:t>)</w:t>
      </w:r>
    </w:p>
    <w:p w14:paraId="0E50A4C8" w14:textId="77777777" w:rsidR="00162905" w:rsidRDefault="004D6F76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6189F975" wp14:editId="0533E3EF">
            <wp:extent cx="5724525" cy="2333625"/>
            <wp:effectExtent l="19050" t="0" r="9525" b="0"/>
            <wp:docPr id="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E4082" w14:textId="77777777" w:rsidR="00162905" w:rsidRP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sz w:val="36"/>
          <w:szCs w:val="44"/>
        </w:rPr>
        <w:tab/>
      </w:r>
      <w:r>
        <w:rPr>
          <w:rFonts w:ascii="Times New Roman" w:hAnsi="Times New Roman" w:cs="Times New Roman"/>
          <w:b/>
          <w:sz w:val="28"/>
          <w:szCs w:val="44"/>
        </w:rPr>
        <w:t>(ii)</w:t>
      </w:r>
    </w:p>
    <w:p w14:paraId="718D8960" w14:textId="77777777" w:rsidR="00162905" w:rsidRDefault="004D6F76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32BC06EA" wp14:editId="72621699">
            <wp:extent cx="5724525" cy="2362200"/>
            <wp:effectExtent l="19050" t="0" r="9525" b="0"/>
            <wp:docPr id="2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C1305" w14:textId="77777777" w:rsidR="00162905" w:rsidRPr="00162905" w:rsidRDefault="00162905" w:rsidP="00657A1A">
      <w:pPr>
        <w:rPr>
          <w:rFonts w:ascii="Times New Roman" w:hAnsi="Times New Roman" w:cs="Times New Roman"/>
          <w:b/>
          <w:sz w:val="24"/>
          <w:szCs w:val="44"/>
        </w:rPr>
      </w:pPr>
      <w:r>
        <w:rPr>
          <w:rFonts w:ascii="Times New Roman" w:hAnsi="Times New Roman" w:cs="Times New Roman"/>
          <w:b/>
          <w:sz w:val="24"/>
          <w:szCs w:val="44"/>
        </w:rPr>
        <w:tab/>
        <w:t>(iii)</w:t>
      </w:r>
    </w:p>
    <w:p w14:paraId="5ED29D6D" w14:textId="77777777" w:rsidR="00162905" w:rsidRDefault="004D6F76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3809D262" wp14:editId="6BD8DB88">
            <wp:extent cx="5724525" cy="2333625"/>
            <wp:effectExtent l="19050" t="0" r="9525" b="0"/>
            <wp:docPr id="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E4D0B" w14:textId="77777777" w:rsidR="00162905" w:rsidRP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sz w:val="28"/>
          <w:szCs w:val="44"/>
        </w:rPr>
        <w:lastRenderedPageBreak/>
        <w:tab/>
        <w:t>(iv)</w:t>
      </w:r>
    </w:p>
    <w:p w14:paraId="610E6ECB" w14:textId="77777777" w:rsidR="00162905" w:rsidRDefault="004D6F76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796AD9C1" wp14:editId="1330A9F1">
            <wp:extent cx="5724525" cy="2352675"/>
            <wp:effectExtent l="19050" t="0" r="9525" b="0"/>
            <wp:docPr id="2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D4CBF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sz w:val="36"/>
          <w:szCs w:val="44"/>
        </w:rPr>
        <w:tab/>
      </w:r>
      <w:r>
        <w:rPr>
          <w:rFonts w:ascii="Times New Roman" w:hAnsi="Times New Roman" w:cs="Times New Roman"/>
          <w:b/>
          <w:sz w:val="28"/>
          <w:szCs w:val="44"/>
        </w:rPr>
        <w:t>(v)</w:t>
      </w:r>
    </w:p>
    <w:p w14:paraId="5635FD8C" w14:textId="77777777" w:rsidR="00162905" w:rsidRDefault="004D6F76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noProof/>
          <w:sz w:val="28"/>
          <w:szCs w:val="44"/>
          <w:lang w:eastAsia="en-IN"/>
        </w:rPr>
        <w:drawing>
          <wp:inline distT="0" distB="0" distL="0" distR="0" wp14:anchorId="4CF43A86" wp14:editId="5075F474">
            <wp:extent cx="5724525" cy="2305050"/>
            <wp:effectExtent l="19050" t="0" r="9525" b="0"/>
            <wp:docPr id="2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CCC9C" w14:textId="77777777" w:rsidR="00162905" w:rsidRDefault="00162905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t>5.</w:t>
      </w:r>
      <w:r>
        <w:rPr>
          <w:rFonts w:ascii="Times New Roman" w:hAnsi="Times New Roman" w:cs="Times New Roman"/>
          <w:b/>
          <w:sz w:val="36"/>
          <w:szCs w:val="44"/>
        </w:rPr>
        <w:tab/>
      </w:r>
      <w:r>
        <w:rPr>
          <w:rFonts w:ascii="Times New Roman" w:hAnsi="Times New Roman" w:cs="Times New Roman"/>
          <w:sz w:val="36"/>
          <w:szCs w:val="44"/>
        </w:rPr>
        <w:t>Number of the column to be entered by the user in Step2</w:t>
      </w:r>
    </w:p>
    <w:p w14:paraId="4D526AF7" w14:textId="77777777" w:rsidR="00162905" w:rsidRDefault="00162905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sz w:val="36"/>
          <w:szCs w:val="44"/>
        </w:rPr>
        <w:tab/>
      </w:r>
      <w:r w:rsidRPr="00162905">
        <w:rPr>
          <w:rFonts w:ascii="Times New Roman" w:hAnsi="Times New Roman" w:cs="Times New Roman"/>
          <w:sz w:val="28"/>
          <w:szCs w:val="44"/>
        </w:rPr>
        <w:t>(</w:t>
      </w:r>
      <w:proofErr w:type="spellStart"/>
      <w:r w:rsidRPr="00162905">
        <w:rPr>
          <w:rFonts w:ascii="Times New Roman" w:hAnsi="Times New Roman" w:cs="Times New Roman"/>
          <w:sz w:val="28"/>
          <w:szCs w:val="44"/>
        </w:rPr>
        <w:t>i</w:t>
      </w:r>
      <w:proofErr w:type="spellEnd"/>
      <w:r w:rsidRPr="00162905">
        <w:rPr>
          <w:rFonts w:ascii="Times New Roman" w:hAnsi="Times New Roman" w:cs="Times New Roman"/>
          <w:sz w:val="28"/>
          <w:szCs w:val="44"/>
        </w:rPr>
        <w:t>)</w:t>
      </w:r>
    </w:p>
    <w:p w14:paraId="6DDE6DF4" w14:textId="77777777" w:rsidR="00162905" w:rsidRDefault="004D6F76" w:rsidP="00657A1A">
      <w:pPr>
        <w:rPr>
          <w:rFonts w:ascii="Times New Roman" w:hAnsi="Times New Roman" w:cs="Times New Roman"/>
          <w:b/>
          <w:sz w:val="36"/>
          <w:szCs w:val="44"/>
        </w:rPr>
      </w:pPr>
      <w:r>
        <w:rPr>
          <w:rFonts w:ascii="Times New Roman" w:hAnsi="Times New Roman" w:cs="Times New Roman"/>
          <w:b/>
          <w:noProof/>
          <w:sz w:val="36"/>
          <w:szCs w:val="44"/>
          <w:lang w:eastAsia="en-IN"/>
        </w:rPr>
        <w:drawing>
          <wp:inline distT="0" distB="0" distL="0" distR="0" wp14:anchorId="582FF4CF" wp14:editId="42CF8DE7">
            <wp:extent cx="5724525" cy="2152650"/>
            <wp:effectExtent l="19050" t="0" r="9525" b="0"/>
            <wp:docPr id="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D1CE2" w14:textId="77777777" w:rsidR="00162905" w:rsidRDefault="00162905" w:rsidP="00657A1A">
      <w:pPr>
        <w:rPr>
          <w:rFonts w:ascii="Times New Roman" w:hAnsi="Times New Roman" w:cs="Times New Roman"/>
          <w:b/>
          <w:sz w:val="36"/>
          <w:szCs w:val="44"/>
        </w:rPr>
      </w:pPr>
    </w:p>
    <w:p w14:paraId="22B9CBAA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lastRenderedPageBreak/>
        <w:tab/>
      </w:r>
      <w:r>
        <w:rPr>
          <w:rFonts w:ascii="Times New Roman" w:hAnsi="Times New Roman" w:cs="Times New Roman"/>
          <w:b/>
          <w:sz w:val="28"/>
          <w:szCs w:val="44"/>
        </w:rPr>
        <w:t>(ii)</w:t>
      </w:r>
    </w:p>
    <w:p w14:paraId="4CC71020" w14:textId="77777777" w:rsidR="00162905" w:rsidRDefault="004D6F76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noProof/>
          <w:sz w:val="28"/>
          <w:szCs w:val="44"/>
          <w:lang w:eastAsia="en-IN"/>
        </w:rPr>
        <w:drawing>
          <wp:inline distT="0" distB="0" distL="0" distR="0" wp14:anchorId="2F83B58E" wp14:editId="6AD8CBDF">
            <wp:extent cx="5724525" cy="2190750"/>
            <wp:effectExtent l="19050" t="0" r="9525" b="0"/>
            <wp:docPr id="2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26D86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sz w:val="28"/>
          <w:szCs w:val="44"/>
        </w:rPr>
        <w:tab/>
        <w:t>(iii)</w:t>
      </w:r>
    </w:p>
    <w:p w14:paraId="3CF0759D" w14:textId="77777777" w:rsidR="00162905" w:rsidRDefault="004D6F76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noProof/>
          <w:sz w:val="28"/>
          <w:szCs w:val="44"/>
          <w:lang w:eastAsia="en-IN"/>
        </w:rPr>
        <w:drawing>
          <wp:inline distT="0" distB="0" distL="0" distR="0" wp14:anchorId="1A120833" wp14:editId="40D14C71">
            <wp:extent cx="5724525" cy="2181225"/>
            <wp:effectExtent l="19050" t="0" r="9525" b="0"/>
            <wp:docPr id="3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CC9E5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sz w:val="28"/>
          <w:szCs w:val="44"/>
        </w:rPr>
        <w:tab/>
        <w:t>(iv)</w:t>
      </w:r>
    </w:p>
    <w:p w14:paraId="043A496F" w14:textId="77777777" w:rsidR="00162905" w:rsidRDefault="004D6F76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noProof/>
          <w:sz w:val="28"/>
          <w:szCs w:val="44"/>
          <w:lang w:eastAsia="en-IN"/>
        </w:rPr>
        <w:drawing>
          <wp:inline distT="0" distB="0" distL="0" distR="0" wp14:anchorId="386E6291" wp14:editId="7DC83481">
            <wp:extent cx="5724525" cy="2171700"/>
            <wp:effectExtent l="19050" t="0" r="9525" b="0"/>
            <wp:docPr id="3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FE8E3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</w:p>
    <w:p w14:paraId="223623D5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</w:p>
    <w:p w14:paraId="12097447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</w:p>
    <w:p w14:paraId="0FBE8FBA" w14:textId="77777777" w:rsidR="00162905" w:rsidRDefault="00162905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sz w:val="28"/>
          <w:szCs w:val="44"/>
        </w:rPr>
        <w:lastRenderedPageBreak/>
        <w:tab/>
        <w:t>(v)</w:t>
      </w:r>
    </w:p>
    <w:p w14:paraId="1C9C946F" w14:textId="77777777" w:rsidR="00162905" w:rsidRDefault="004D6F76" w:rsidP="00657A1A">
      <w:pPr>
        <w:rPr>
          <w:rFonts w:ascii="Times New Roman" w:hAnsi="Times New Roman" w:cs="Times New Roman"/>
          <w:b/>
          <w:sz w:val="28"/>
          <w:szCs w:val="44"/>
        </w:rPr>
      </w:pPr>
      <w:r>
        <w:rPr>
          <w:rFonts w:ascii="Times New Roman" w:hAnsi="Times New Roman" w:cs="Times New Roman"/>
          <w:b/>
          <w:noProof/>
          <w:sz w:val="28"/>
          <w:szCs w:val="44"/>
          <w:lang w:eastAsia="en-IN"/>
        </w:rPr>
        <w:drawing>
          <wp:inline distT="0" distB="0" distL="0" distR="0" wp14:anchorId="04934548" wp14:editId="20D59DEB">
            <wp:extent cx="5724525" cy="2152650"/>
            <wp:effectExtent l="19050" t="0" r="9525" b="0"/>
            <wp:docPr id="3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73333" w14:textId="77777777" w:rsidR="009E2A5F" w:rsidRDefault="00162905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t>6.</w:t>
      </w:r>
      <w:r>
        <w:rPr>
          <w:rFonts w:ascii="Times New Roman" w:hAnsi="Times New Roman" w:cs="Times New Roman"/>
          <w:b/>
          <w:sz w:val="36"/>
          <w:szCs w:val="44"/>
        </w:rPr>
        <w:tab/>
      </w:r>
      <w:r w:rsidR="009E2A5F">
        <w:rPr>
          <w:rFonts w:ascii="Times New Roman" w:hAnsi="Times New Roman" w:cs="Times New Roman"/>
          <w:sz w:val="36"/>
          <w:szCs w:val="44"/>
        </w:rPr>
        <w:t>The word assumed by the user, is now guessed!!</w:t>
      </w:r>
    </w:p>
    <w:p w14:paraId="4F74134D" w14:textId="77777777" w:rsidR="009E2A5F" w:rsidRDefault="004D6F76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3E181424" wp14:editId="3CC985C4">
            <wp:extent cx="5724525" cy="1752600"/>
            <wp:effectExtent l="19050" t="0" r="9525" b="0"/>
            <wp:docPr id="3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560C4" w14:textId="77777777" w:rsidR="009E2A5F" w:rsidRDefault="009E2A5F" w:rsidP="003A773D">
      <w:pPr>
        <w:ind w:left="720" w:hanging="720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t>7.</w:t>
      </w:r>
      <w:r>
        <w:rPr>
          <w:rFonts w:ascii="Times New Roman" w:hAnsi="Times New Roman" w:cs="Times New Roman"/>
          <w:b/>
          <w:sz w:val="36"/>
          <w:szCs w:val="44"/>
        </w:rPr>
        <w:tab/>
      </w:r>
      <w:r>
        <w:rPr>
          <w:rFonts w:ascii="Times New Roman" w:hAnsi="Times New Roman" w:cs="Times New Roman"/>
          <w:sz w:val="36"/>
          <w:szCs w:val="44"/>
        </w:rPr>
        <w:t xml:space="preserve">If the user wishes to </w:t>
      </w:r>
      <w:r w:rsidR="003A773D">
        <w:rPr>
          <w:rFonts w:ascii="Times New Roman" w:hAnsi="Times New Roman" w:cs="Times New Roman"/>
          <w:sz w:val="36"/>
          <w:szCs w:val="44"/>
        </w:rPr>
        <w:t xml:space="preserve">play the game again, user press ‘y’ or ‘Y’, else, if the user wishes to </w:t>
      </w:r>
      <w:r>
        <w:rPr>
          <w:rFonts w:ascii="Times New Roman" w:hAnsi="Times New Roman" w:cs="Times New Roman"/>
          <w:sz w:val="36"/>
          <w:szCs w:val="44"/>
        </w:rPr>
        <w:t>end the game, user press ‘n’ or ‘N’.</w:t>
      </w:r>
    </w:p>
    <w:p w14:paraId="562E1957" w14:textId="77777777" w:rsidR="009E2A5F" w:rsidRDefault="004D6F76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1A1D7E22" wp14:editId="787C8E3A">
            <wp:extent cx="5724525" cy="1781175"/>
            <wp:effectExtent l="19050" t="0" r="9525" b="0"/>
            <wp:docPr id="3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F0C27" w14:textId="77777777" w:rsidR="009E2A5F" w:rsidRDefault="009E2A5F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b/>
          <w:sz w:val="36"/>
          <w:szCs w:val="44"/>
        </w:rPr>
        <w:t>8.</w:t>
      </w:r>
      <w:r>
        <w:rPr>
          <w:rFonts w:ascii="Times New Roman" w:hAnsi="Times New Roman" w:cs="Times New Roman"/>
          <w:b/>
          <w:sz w:val="36"/>
          <w:szCs w:val="44"/>
        </w:rPr>
        <w:tab/>
      </w:r>
      <w:r>
        <w:rPr>
          <w:rFonts w:ascii="Times New Roman" w:hAnsi="Times New Roman" w:cs="Times New Roman"/>
          <w:sz w:val="36"/>
          <w:szCs w:val="44"/>
        </w:rPr>
        <w:t>END of the game.</w:t>
      </w:r>
    </w:p>
    <w:p w14:paraId="27D1FD13" w14:textId="77777777" w:rsidR="009E2A5F" w:rsidRPr="009E2A5F" w:rsidRDefault="004D6F76" w:rsidP="00657A1A">
      <w:pPr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/>
          <w:noProof/>
          <w:sz w:val="36"/>
          <w:szCs w:val="44"/>
          <w:lang w:eastAsia="en-IN"/>
        </w:rPr>
        <w:drawing>
          <wp:inline distT="0" distB="0" distL="0" distR="0" wp14:anchorId="5D6949E5" wp14:editId="2B44B5BA">
            <wp:extent cx="5724525" cy="333375"/>
            <wp:effectExtent l="19050" t="0" r="9525" b="0"/>
            <wp:docPr id="3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DB2D6" w14:textId="77777777" w:rsidR="00864EC8" w:rsidRPr="00F569B9" w:rsidRDefault="00864EC8" w:rsidP="00F569B9">
      <w:pPr>
        <w:rPr>
          <w:rFonts w:ascii="Times New Roman" w:hAnsi="Times New Roman" w:cs="Times New Roman"/>
          <w:sz w:val="32"/>
          <w:szCs w:val="32"/>
        </w:rPr>
      </w:pPr>
    </w:p>
    <w:p w14:paraId="52F2B5A6" w14:textId="77777777" w:rsidR="00864EC8" w:rsidRDefault="00864EC8" w:rsidP="00864EC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442F8F86" w14:textId="77777777" w:rsidR="00864EC8" w:rsidRDefault="00864EC8" w:rsidP="00864EC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6FA1E8EF" w14:textId="77777777" w:rsidR="00864EC8" w:rsidRDefault="00864EC8" w:rsidP="00864EC8">
      <w:pPr>
        <w:pStyle w:val="ListParagraph"/>
        <w:ind w:left="0"/>
        <w:jc w:val="center"/>
        <w:rPr>
          <w:rFonts w:ascii="Times New Roman" w:hAnsi="Times New Roman" w:cs="Times New Roman"/>
          <w:b/>
          <w:sz w:val="56"/>
          <w:szCs w:val="52"/>
        </w:rPr>
      </w:pPr>
      <w:r>
        <w:rPr>
          <w:rFonts w:ascii="Times New Roman" w:hAnsi="Times New Roman" w:cs="Times New Roman"/>
          <w:b/>
          <w:sz w:val="56"/>
          <w:szCs w:val="52"/>
        </w:rPr>
        <w:t>BIBLIOGRAPHY</w:t>
      </w:r>
    </w:p>
    <w:p w14:paraId="31721030" w14:textId="77777777" w:rsidR="00864EC8" w:rsidRDefault="00864EC8" w:rsidP="00864EC8">
      <w:pPr>
        <w:pStyle w:val="ListParagraph"/>
        <w:ind w:left="0"/>
        <w:jc w:val="center"/>
        <w:rPr>
          <w:rFonts w:ascii="Times New Roman" w:hAnsi="Times New Roman" w:cs="Times New Roman"/>
          <w:b/>
          <w:sz w:val="32"/>
          <w:szCs w:val="52"/>
        </w:rPr>
      </w:pPr>
    </w:p>
    <w:p w14:paraId="7FE3C28C" w14:textId="77777777" w:rsidR="00864EC8" w:rsidRDefault="00864EC8" w:rsidP="000E7986">
      <w:pPr>
        <w:numPr>
          <w:ilvl w:val="0"/>
          <w:numId w:val="10"/>
        </w:numPr>
        <w:shd w:val="clear" w:color="auto" w:fill="FFFFFF"/>
        <w:spacing w:before="100" w:beforeAutospacing="1" w:after="150" w:line="240" w:lineRule="auto"/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</w:pPr>
      <w:r w:rsidRPr="00864EC8"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  <w:t xml:space="preserve">Computer Science for class XII by </w:t>
      </w:r>
      <w:proofErr w:type="spellStart"/>
      <w:r w:rsidRPr="00864EC8"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  <w:t>Sumita</w:t>
      </w:r>
      <w:proofErr w:type="spellEnd"/>
      <w:r w:rsidRPr="00864EC8"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  <w:t xml:space="preserve"> Aror</w:t>
      </w:r>
      <w:r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  <w:t>a</w:t>
      </w:r>
    </w:p>
    <w:p w14:paraId="5FAB6F24" w14:textId="77777777" w:rsidR="000E7986" w:rsidRPr="000E7986" w:rsidRDefault="000E7986" w:rsidP="000E7986">
      <w:pPr>
        <w:numPr>
          <w:ilvl w:val="0"/>
          <w:numId w:val="10"/>
        </w:numPr>
        <w:shd w:val="clear" w:color="auto" w:fill="FFFFFF"/>
        <w:spacing w:before="100" w:beforeAutospacing="1" w:after="150" w:line="240" w:lineRule="auto"/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</w:pPr>
      <w:r w:rsidRPr="008D0AA9"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29"/>
        </w:rPr>
        <w:t>TURBOC C++ Version 3.0 Borland Inc</w:t>
      </w:r>
    </w:p>
    <w:p w14:paraId="4ED3A2B3" w14:textId="77777777" w:rsidR="000E7986" w:rsidRPr="000E7986" w:rsidRDefault="000E7986" w:rsidP="000E7986">
      <w:pPr>
        <w:numPr>
          <w:ilvl w:val="0"/>
          <w:numId w:val="10"/>
        </w:numPr>
        <w:shd w:val="clear" w:color="auto" w:fill="FFFFFF"/>
        <w:spacing w:before="100" w:beforeAutospacing="1" w:after="150" w:line="240" w:lineRule="auto"/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</w:pPr>
      <w:r w:rsidRPr="000E7986">
        <w:rPr>
          <w:rFonts w:ascii="Times New Roman" w:eastAsia="Times New Roman" w:hAnsi="Times New Roman" w:cs="Times New Roman"/>
          <w:bCs/>
          <w:spacing w:val="3"/>
          <w:kern w:val="36"/>
          <w:sz w:val="32"/>
          <w:szCs w:val="32"/>
        </w:rPr>
        <w:t>http://www.cplusplus.com/</w:t>
      </w:r>
    </w:p>
    <w:sectPr w:rsidR="000E7986" w:rsidRPr="000E7986" w:rsidSect="000E7986">
      <w:type w:val="continuous"/>
      <w:pgSz w:w="11906" w:h="16838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CF4C54" w14:textId="77777777" w:rsidR="00F679CB" w:rsidRDefault="00F679CB">
      <w:pPr>
        <w:spacing w:after="0" w:line="240" w:lineRule="auto"/>
      </w:pPr>
      <w:r>
        <w:separator/>
      </w:r>
    </w:p>
  </w:endnote>
  <w:endnote w:type="continuationSeparator" w:id="0">
    <w:p w14:paraId="042D63E0" w14:textId="77777777" w:rsidR="00F679CB" w:rsidRDefault="00F679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8725590"/>
      <w:docPartObj>
        <w:docPartGallery w:val="Page Numbers (Bottom of Page)"/>
        <w:docPartUnique/>
      </w:docPartObj>
    </w:sdtPr>
    <w:sdtEndPr/>
    <w:sdtContent>
      <w:p w14:paraId="1AC5BCB7" w14:textId="77777777" w:rsidR="000E7986" w:rsidRDefault="00F679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5E37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2EE582BC" w14:textId="77777777" w:rsidR="00FD4532" w:rsidRDefault="00F679CB" w:rsidP="004F288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8725596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14:paraId="5112EFFF" w14:textId="77777777" w:rsidR="002C49DB" w:rsidRPr="002C49DB" w:rsidRDefault="00F679CB">
        <w:pPr>
          <w:pStyle w:val="Footer"/>
          <w:jc w:val="center"/>
          <w:rPr>
            <w:color w:val="auto"/>
          </w:rPr>
        </w:pPr>
      </w:p>
    </w:sdtContent>
  </w:sdt>
  <w:p w14:paraId="5E8DFD06" w14:textId="77777777" w:rsidR="004F288B" w:rsidRDefault="00F679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E4661" w14:textId="77777777" w:rsidR="000E7986" w:rsidRDefault="00F679CB" w:rsidP="00815E37">
    <w:pPr>
      <w:pStyle w:val="Footer"/>
      <w:tabs>
        <w:tab w:val="center" w:pos="4513"/>
        <w:tab w:val="left" w:pos="5143"/>
      </w:tabs>
      <w:jc w:val="left"/>
    </w:pPr>
    <w:sdt>
      <w:sdtPr>
        <w:id w:val="698725592"/>
        <w:docPartObj>
          <w:docPartGallery w:val="Page Numbers (Bottom of Page)"/>
          <w:docPartUnique/>
        </w:docPartObj>
      </w:sdtPr>
      <w:sdtEndPr>
        <w:rPr>
          <w:b/>
          <w:color w:val="auto"/>
          <w:sz w:val="28"/>
          <w:szCs w:val="28"/>
        </w:rPr>
      </w:sdtEndPr>
      <w:sdtContent>
        <w:r w:rsidR="00815E37">
          <w:tab/>
        </w:r>
        <w:r w:rsidR="005849F1" w:rsidRPr="00815E37">
          <w:rPr>
            <w:b/>
            <w:color w:val="auto"/>
            <w:sz w:val="28"/>
            <w:szCs w:val="28"/>
          </w:rPr>
          <w:fldChar w:fldCharType="begin"/>
        </w:r>
        <w:r w:rsidR="000E7986" w:rsidRPr="00815E37">
          <w:rPr>
            <w:b/>
            <w:color w:val="auto"/>
            <w:sz w:val="28"/>
            <w:szCs w:val="28"/>
          </w:rPr>
          <w:instrText xml:space="preserve"> PAGE   \* MERGEFORMAT </w:instrText>
        </w:r>
        <w:r w:rsidR="005849F1" w:rsidRPr="00815E37">
          <w:rPr>
            <w:b/>
            <w:color w:val="auto"/>
            <w:sz w:val="28"/>
            <w:szCs w:val="28"/>
          </w:rPr>
          <w:fldChar w:fldCharType="separate"/>
        </w:r>
        <w:r w:rsidR="00DA1799">
          <w:rPr>
            <w:b/>
            <w:noProof/>
            <w:color w:val="auto"/>
            <w:sz w:val="28"/>
            <w:szCs w:val="28"/>
          </w:rPr>
          <w:t>17</w:t>
        </w:r>
        <w:r w:rsidR="005849F1" w:rsidRPr="00815E37">
          <w:rPr>
            <w:b/>
            <w:color w:val="auto"/>
            <w:sz w:val="28"/>
            <w:szCs w:val="28"/>
          </w:rPr>
          <w:fldChar w:fldCharType="end"/>
        </w:r>
      </w:sdtContent>
    </w:sdt>
    <w:r w:rsidR="00815E37">
      <w:tab/>
    </w:r>
  </w:p>
  <w:p w14:paraId="22DED221" w14:textId="77777777" w:rsidR="000E7986" w:rsidRDefault="000E7986" w:rsidP="004F288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403A2F" w14:textId="77777777" w:rsidR="00F679CB" w:rsidRDefault="00F679CB">
      <w:pPr>
        <w:spacing w:after="0" w:line="240" w:lineRule="auto"/>
      </w:pPr>
      <w:r>
        <w:separator/>
      </w:r>
    </w:p>
  </w:footnote>
  <w:footnote w:type="continuationSeparator" w:id="0">
    <w:p w14:paraId="0B844C10" w14:textId="77777777" w:rsidR="00F679CB" w:rsidRDefault="00F679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F74AC"/>
    <w:multiLevelType w:val="hybridMultilevel"/>
    <w:tmpl w:val="93C439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51C12"/>
    <w:multiLevelType w:val="hybridMultilevel"/>
    <w:tmpl w:val="3F6ED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B05386"/>
    <w:multiLevelType w:val="hybridMultilevel"/>
    <w:tmpl w:val="F23A2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821412"/>
    <w:multiLevelType w:val="hybridMultilevel"/>
    <w:tmpl w:val="597C3D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11E8C"/>
    <w:multiLevelType w:val="hybridMultilevel"/>
    <w:tmpl w:val="404064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41F48"/>
    <w:multiLevelType w:val="hybridMultilevel"/>
    <w:tmpl w:val="84E49A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93E2E"/>
    <w:multiLevelType w:val="hybridMultilevel"/>
    <w:tmpl w:val="6A6666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BA6994"/>
    <w:multiLevelType w:val="hybridMultilevel"/>
    <w:tmpl w:val="2564F4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58785F"/>
    <w:multiLevelType w:val="hybridMultilevel"/>
    <w:tmpl w:val="3956FA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761D10"/>
    <w:multiLevelType w:val="hybridMultilevel"/>
    <w:tmpl w:val="1E2A7F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6"/>
  </w:num>
  <w:num w:numId="5">
    <w:abstractNumId w:val="9"/>
  </w:num>
  <w:num w:numId="6">
    <w:abstractNumId w:val="7"/>
  </w:num>
  <w:num w:numId="7">
    <w:abstractNumId w:val="8"/>
  </w:num>
  <w:num w:numId="8">
    <w:abstractNumId w:val="4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sbQ0NrawMDMzNTVQ0lEKTi0uzszPAykwrAUApoaG4ywAAAA="/>
  </w:docVars>
  <w:rsids>
    <w:rsidRoot w:val="002D515B"/>
    <w:rsid w:val="00050E58"/>
    <w:rsid w:val="000B38BD"/>
    <w:rsid w:val="000E7986"/>
    <w:rsid w:val="00162905"/>
    <w:rsid w:val="002A0057"/>
    <w:rsid w:val="002D515B"/>
    <w:rsid w:val="002D7A0F"/>
    <w:rsid w:val="00306731"/>
    <w:rsid w:val="00364A18"/>
    <w:rsid w:val="003A773D"/>
    <w:rsid w:val="003B3C2C"/>
    <w:rsid w:val="004D6F76"/>
    <w:rsid w:val="005849F1"/>
    <w:rsid w:val="0059398E"/>
    <w:rsid w:val="00617B6B"/>
    <w:rsid w:val="00657A1A"/>
    <w:rsid w:val="006728C9"/>
    <w:rsid w:val="006F42CF"/>
    <w:rsid w:val="007308A5"/>
    <w:rsid w:val="007D3701"/>
    <w:rsid w:val="00815E37"/>
    <w:rsid w:val="00864EC8"/>
    <w:rsid w:val="00892374"/>
    <w:rsid w:val="008946EF"/>
    <w:rsid w:val="008C6368"/>
    <w:rsid w:val="008D0AA9"/>
    <w:rsid w:val="00923CD4"/>
    <w:rsid w:val="00964F20"/>
    <w:rsid w:val="009879FD"/>
    <w:rsid w:val="009E2A5F"/>
    <w:rsid w:val="009E2D13"/>
    <w:rsid w:val="009F649F"/>
    <w:rsid w:val="009F7A96"/>
    <w:rsid w:val="00A56C33"/>
    <w:rsid w:val="00BB4C57"/>
    <w:rsid w:val="00BE2D76"/>
    <w:rsid w:val="00C1011D"/>
    <w:rsid w:val="00C444AF"/>
    <w:rsid w:val="00CA3221"/>
    <w:rsid w:val="00CA3309"/>
    <w:rsid w:val="00CD0FFC"/>
    <w:rsid w:val="00CD17B0"/>
    <w:rsid w:val="00CF69F6"/>
    <w:rsid w:val="00DA1799"/>
    <w:rsid w:val="00DD5253"/>
    <w:rsid w:val="00DF1109"/>
    <w:rsid w:val="00E805F5"/>
    <w:rsid w:val="00F569B9"/>
    <w:rsid w:val="00F679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7D332"/>
  <w15:docId w15:val="{77FC5485-C990-426F-A662-A24F186D2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2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A1A"/>
    <w:pPr>
      <w:ind w:left="720"/>
      <w:contextualSpacing/>
    </w:pPr>
  </w:style>
  <w:style w:type="paragraph" w:styleId="NoSpacing">
    <w:name w:val="No Spacing"/>
    <w:link w:val="NoSpacingChar"/>
    <w:uiPriority w:val="1"/>
    <w:unhideWhenUsed/>
    <w:qFormat/>
    <w:rsid w:val="009E2A5F"/>
    <w:pPr>
      <w:spacing w:after="0" w:line="240" w:lineRule="auto"/>
    </w:pPr>
    <w:rPr>
      <w:sz w:val="20"/>
      <w:szCs w:val="20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9E2A5F"/>
    <w:rPr>
      <w:sz w:val="20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9E2A5F"/>
    <w:pPr>
      <w:spacing w:after="0" w:line="240" w:lineRule="auto"/>
      <w:jc w:val="right"/>
    </w:pPr>
    <w:rPr>
      <w:caps/>
      <w:color w:val="595959" w:themeColor="text1" w:themeTint="A6"/>
      <w:sz w:val="16"/>
      <w:szCs w:val="20"/>
      <w:lang w:val="en-US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9E2A5F"/>
    <w:rPr>
      <w:caps/>
      <w:color w:val="595959" w:themeColor="text1" w:themeTint="A6"/>
      <w:sz w:val="16"/>
      <w:szCs w:val="20"/>
      <w:lang w:val="en-US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4A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A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64EC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0E79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E79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footer" Target="footer3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5CE73A-9EA8-4E75-961A-5702C8C73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2</TotalTime>
  <Pages>18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brata Bhaduri</dc:creator>
  <cp:keywords/>
  <dc:description/>
  <cp:lastModifiedBy>Ritwick Bhaduri</cp:lastModifiedBy>
  <cp:revision>31</cp:revision>
  <dcterms:created xsi:type="dcterms:W3CDTF">2016-12-15T01:09:00Z</dcterms:created>
  <dcterms:modified xsi:type="dcterms:W3CDTF">2020-04-12T07:30:00Z</dcterms:modified>
</cp:coreProperties>
</file>